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D84DF6" w14:textId="4A805F34" w:rsidR="008E5F8E" w:rsidRPr="009A1CF4" w:rsidRDefault="00E70AAB" w:rsidP="00A229EB">
      <w:pPr>
        <w:pStyle w:val="LabTitle"/>
      </w:pPr>
      <w:r>
        <w:t xml:space="preserve">Packet Tracer </w:t>
      </w:r>
      <w:r w:rsidR="0007175A">
        <w:t>–</w:t>
      </w:r>
      <w:r w:rsidR="00AA4B5B">
        <w:t xml:space="preserve"> </w:t>
      </w:r>
      <w:r w:rsidR="00D63E08">
        <w:t>Adding IoT Devices</w:t>
      </w:r>
      <w:r w:rsidR="000C7634">
        <w:t xml:space="preserve"> to a Smart Home</w:t>
      </w:r>
      <w:bookmarkStart w:id="0" w:name="_GoBack"/>
      <w:bookmarkEnd w:id="0"/>
    </w:p>
    <w:p w14:paraId="1F782B76" w14:textId="2294EE5D" w:rsidR="00CD705D" w:rsidRPr="002428D0" w:rsidRDefault="00306A83" w:rsidP="00CD705D">
      <w:pPr>
        <w:pStyle w:val="LabSection"/>
        <w:numPr>
          <w:ilvl w:val="0"/>
          <w:numId w:val="0"/>
        </w:numPr>
        <w:rPr>
          <w:noProof/>
        </w:rPr>
      </w:pPr>
      <w:r>
        <w:rPr>
          <w:noProof/>
        </w:rPr>
        <w:t xml:space="preserve">The Smart Home </w:t>
      </w:r>
      <w:r w:rsidR="00D63E08">
        <w:rPr>
          <w:noProof/>
        </w:rPr>
        <w:t>Network</w:t>
      </w:r>
    </w:p>
    <w:p w14:paraId="602816D9" w14:textId="4E8EB411" w:rsidR="00D62103" w:rsidRPr="002428D0" w:rsidRDefault="00D63E08" w:rsidP="00BA627F">
      <w:pPr>
        <w:pStyle w:val="Visual"/>
        <w:rPr>
          <w:noProof/>
        </w:rPr>
      </w:pPr>
      <w:r>
        <w:rPr>
          <w:noProof/>
        </w:rPr>
        <w:drawing>
          <wp:inline distT="0" distB="0" distL="0" distR="0" wp14:anchorId="539EC19F" wp14:editId="12A04F69">
            <wp:extent cx="6400800" cy="3073400"/>
            <wp:effectExtent l="19050" t="19050" r="19050" b="12700"/>
            <wp:docPr id="1" name="Picture 1" descr="Diagram showing a Smart Home and its  Network of Smar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7AABD" w14:textId="77777777"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14:paraId="581DD4F3" w14:textId="2B3F2C5E" w:rsidR="007761AE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306A83">
        <w:rPr>
          <w:noProof/>
        </w:rPr>
        <w:t>Explore the Exi</w:t>
      </w:r>
      <w:r w:rsidR="008F46E2">
        <w:rPr>
          <w:noProof/>
        </w:rPr>
        <w:t>s</w:t>
      </w:r>
      <w:r w:rsidR="00306A83">
        <w:rPr>
          <w:noProof/>
        </w:rPr>
        <w:t xml:space="preserve">ting Smart Home Network </w:t>
      </w:r>
    </w:p>
    <w:p w14:paraId="0B7F4247" w14:textId="1EF9F082" w:rsidR="0007175A" w:rsidRDefault="0007175A" w:rsidP="0007423A">
      <w:pPr>
        <w:pStyle w:val="BodyTextL25Bold"/>
        <w:rPr>
          <w:noProof/>
        </w:rPr>
      </w:pPr>
      <w:r>
        <w:rPr>
          <w:noProof/>
        </w:rPr>
        <w:t xml:space="preserve">Part </w:t>
      </w:r>
      <w:r w:rsidR="00A719F7">
        <w:rPr>
          <w:noProof/>
        </w:rPr>
        <w:t>2</w:t>
      </w:r>
      <w:r>
        <w:rPr>
          <w:noProof/>
        </w:rPr>
        <w:t xml:space="preserve">: </w:t>
      </w:r>
      <w:r w:rsidR="00306A83">
        <w:rPr>
          <w:noProof/>
        </w:rPr>
        <w:t>Add Wired IoT Devices to the Smart Home Network</w:t>
      </w:r>
    </w:p>
    <w:p w14:paraId="0DB61EF7" w14:textId="758C5C27" w:rsidR="00CC30DF" w:rsidRPr="002428D0" w:rsidRDefault="00CC30DF" w:rsidP="0007423A">
      <w:pPr>
        <w:pStyle w:val="BodyTextL25Bold"/>
        <w:rPr>
          <w:noProof/>
        </w:rPr>
      </w:pPr>
      <w:r>
        <w:rPr>
          <w:noProof/>
        </w:rPr>
        <w:t xml:space="preserve">Part 3: </w:t>
      </w:r>
      <w:r w:rsidR="00306A83">
        <w:rPr>
          <w:noProof/>
        </w:rPr>
        <w:t>Add Wireless IoT Devices to the Smart Home Network</w:t>
      </w:r>
    </w:p>
    <w:p w14:paraId="1FF00EF6" w14:textId="77777777"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14:paraId="577AA45F" w14:textId="4446AC78" w:rsidR="005E65B5" w:rsidRPr="006D632A" w:rsidRDefault="006D632A" w:rsidP="005E65B5">
      <w:pPr>
        <w:pStyle w:val="BodyTextL25"/>
      </w:pPr>
      <w:r>
        <w:rPr>
          <w:noProof/>
        </w:rPr>
        <w:t xml:space="preserve">In this activity you will open </w:t>
      </w:r>
      <w:r w:rsidR="00D63E08">
        <w:rPr>
          <w:noProof/>
        </w:rPr>
        <w:t>a Packet Tracer file with an existing home network, explore the devices on the network and then add additional wired and wireless IoT devices.</w:t>
      </w:r>
    </w:p>
    <w:p w14:paraId="1700A269" w14:textId="2FA4887C" w:rsidR="00112AC5" w:rsidRPr="004C0909" w:rsidRDefault="00306A83" w:rsidP="00CA73D5">
      <w:pPr>
        <w:pStyle w:val="PartHead"/>
      </w:pPr>
      <w:r>
        <w:t>Explore the Existing Smart Home Network</w:t>
      </w:r>
    </w:p>
    <w:p w14:paraId="0E635E14" w14:textId="7C7633E2" w:rsidR="00112AC5" w:rsidRDefault="00420645" w:rsidP="00CC4728">
      <w:pPr>
        <w:pStyle w:val="StepHead"/>
      </w:pPr>
      <w:r>
        <w:rPr>
          <w:noProof/>
        </w:rPr>
        <w:t xml:space="preserve">Step 1: </w:t>
      </w:r>
      <w:r w:rsidR="003021E3">
        <w:rPr>
          <w:noProof/>
        </w:rPr>
        <w:t xml:space="preserve">Open </w:t>
      </w:r>
      <w:r w:rsidR="006D632A">
        <w:rPr>
          <w:noProof/>
        </w:rPr>
        <w:t xml:space="preserve">the </w:t>
      </w:r>
      <w:r w:rsidR="00306A83">
        <w:rPr>
          <w:noProof/>
        </w:rPr>
        <w:t>Smart_Home</w:t>
      </w:r>
      <w:r w:rsidR="007E5E9B">
        <w:rPr>
          <w:noProof/>
        </w:rPr>
        <w:t>_Network</w:t>
      </w:r>
      <w:r w:rsidR="006D632A">
        <w:rPr>
          <w:noProof/>
        </w:rPr>
        <w:t>.pk</w:t>
      </w:r>
      <w:r w:rsidR="00306A83">
        <w:rPr>
          <w:noProof/>
        </w:rPr>
        <w:t>t file</w:t>
      </w:r>
    </w:p>
    <w:p w14:paraId="4EDE51FE" w14:textId="5E9A9DFB" w:rsidR="004E1320" w:rsidRDefault="00306A83" w:rsidP="00420645">
      <w:pPr>
        <w:pStyle w:val="SubStepNum"/>
      </w:pPr>
      <w:r>
        <w:t xml:space="preserve">Open the </w:t>
      </w:r>
      <w:r w:rsidRPr="00306A83">
        <w:rPr>
          <w:b/>
        </w:rPr>
        <w:t>Smart_Home</w:t>
      </w:r>
      <w:r w:rsidR="007E5E9B">
        <w:rPr>
          <w:b/>
        </w:rPr>
        <w:t>_Network</w:t>
      </w:r>
      <w:r w:rsidRPr="00306A83">
        <w:rPr>
          <w:b/>
        </w:rPr>
        <w:t>.pkt</w:t>
      </w:r>
      <w:r w:rsidR="00A66DA7">
        <w:t xml:space="preserve"> file.</w:t>
      </w:r>
    </w:p>
    <w:p w14:paraId="0395B7B7" w14:textId="7DC9D063" w:rsidR="00306A83" w:rsidRDefault="004E1320" w:rsidP="00420645">
      <w:pPr>
        <w:pStyle w:val="SubStepNum"/>
      </w:pPr>
      <w:r>
        <w:t>S</w:t>
      </w:r>
      <w:r w:rsidR="00306A83">
        <w:t xml:space="preserve">ave </w:t>
      </w:r>
      <w:r>
        <w:t xml:space="preserve">the file </w:t>
      </w:r>
      <w:r w:rsidR="00306A83">
        <w:t>to your computer</w:t>
      </w:r>
      <w:r w:rsidR="00A66DA7">
        <w:t>.</w:t>
      </w:r>
    </w:p>
    <w:p w14:paraId="78FAB819" w14:textId="33B3FAFF" w:rsidR="004E1320" w:rsidRPr="004E1320" w:rsidRDefault="004E1320" w:rsidP="004E1320">
      <w:pPr>
        <w:pStyle w:val="SubStepAlpha"/>
        <w:numPr>
          <w:ilvl w:val="1"/>
          <w:numId w:val="2"/>
        </w:numPr>
        <w:rPr>
          <w:b/>
          <w:sz w:val="22"/>
        </w:rPr>
      </w:pPr>
      <w:r w:rsidRPr="004E1320">
        <w:rPr>
          <w:b/>
          <w:sz w:val="22"/>
        </w:rPr>
        <w:t>Explore the Smart Home Network</w:t>
      </w:r>
    </w:p>
    <w:p w14:paraId="05F79FEB" w14:textId="4584F5BF" w:rsidR="00306A83" w:rsidRDefault="00306A83" w:rsidP="00420645">
      <w:pPr>
        <w:pStyle w:val="SubStepNum"/>
      </w:pPr>
      <w:r>
        <w:t>Explore IoT end devices</w:t>
      </w:r>
      <w:r w:rsidR="00A66DA7">
        <w:t>.</w:t>
      </w:r>
    </w:p>
    <w:p w14:paraId="10DBA9DE" w14:textId="68510505" w:rsidR="0007175A" w:rsidRDefault="00306A83" w:rsidP="0007175A">
      <w:pPr>
        <w:pStyle w:val="SubStepAlpha"/>
        <w:numPr>
          <w:ilvl w:val="0"/>
          <w:numId w:val="0"/>
        </w:numPr>
        <w:ind w:left="720"/>
      </w:pPr>
      <w:r>
        <w:t>At the bottom left corner of the Packet Tracer window</w:t>
      </w:r>
      <w:r w:rsidR="00A66DA7">
        <w:t>,</w:t>
      </w:r>
      <w:r>
        <w:t xml:space="preserve"> locate and click the </w:t>
      </w:r>
      <w:r w:rsidRPr="00F75597">
        <w:rPr>
          <w:b/>
        </w:rPr>
        <w:t>[End Devices]</w:t>
      </w:r>
      <w:r>
        <w:t xml:space="preserve"> icon in the top row</w:t>
      </w:r>
      <w:r w:rsidR="00A66DA7">
        <w:t>,</w:t>
      </w:r>
      <w:r>
        <w:t xml:space="preserve"> and the </w:t>
      </w:r>
      <w:r w:rsidRPr="00F75597">
        <w:rPr>
          <w:b/>
        </w:rPr>
        <w:t>[Home]</w:t>
      </w:r>
      <w:r>
        <w:t xml:space="preserve"> icon in the bottom row of the </w:t>
      </w:r>
      <w:r w:rsidRPr="00DC44BB">
        <w:rPr>
          <w:rStyle w:val="Strong"/>
        </w:rPr>
        <w:t>Device-Type Selection</w:t>
      </w:r>
      <w:r w:rsidRPr="00DC44BB">
        <w:t xml:space="preserve"> box.</w:t>
      </w:r>
    </w:p>
    <w:p w14:paraId="56625128" w14:textId="459379F6" w:rsidR="00306A83" w:rsidRDefault="00306A83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45BABCEA" wp14:editId="122EBB25">
            <wp:extent cx="6400800" cy="969010"/>
            <wp:effectExtent l="19050" t="19050" r="19050" b="21590"/>
            <wp:docPr id="3" name="Picture 3" descr="Screenshot of the Device-Specific Smart Home Io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969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06B0F" w14:textId="21F21EB9" w:rsidR="00594EA1" w:rsidRDefault="00306A83" w:rsidP="00306A83">
      <w:pPr>
        <w:pStyle w:val="SubStepAlpha"/>
        <w:numPr>
          <w:ilvl w:val="0"/>
          <w:numId w:val="0"/>
        </w:numPr>
        <w:ind w:left="720"/>
        <w:rPr>
          <w:noProof/>
        </w:rPr>
      </w:pPr>
      <w:r>
        <w:rPr>
          <w:noProof/>
        </w:rPr>
        <w:t>Across the bottom of the Packet Tracer</w:t>
      </w:r>
      <w:r w:rsidR="00A66DA7">
        <w:rPr>
          <w:noProof/>
        </w:rPr>
        <w:t xml:space="preserve"> window,</w:t>
      </w:r>
      <w:r>
        <w:rPr>
          <w:noProof/>
        </w:rPr>
        <w:t xml:space="preserve"> the </w:t>
      </w:r>
      <w:r w:rsidRPr="00DC44BB">
        <w:rPr>
          <w:rStyle w:val="Strong"/>
        </w:rPr>
        <w:t>Device-Specific Selection</w:t>
      </w:r>
      <w:r>
        <w:t xml:space="preserve"> box displays the </w:t>
      </w:r>
      <w:r>
        <w:rPr>
          <w:noProof/>
        </w:rPr>
        <w:t>many different Smart Home IoT devices available.</w:t>
      </w:r>
    </w:p>
    <w:p w14:paraId="4341C1B3" w14:textId="66A7705F" w:rsidR="00F75597" w:rsidRDefault="00F75597" w:rsidP="00306A83">
      <w:pPr>
        <w:pStyle w:val="SubStepAlpha"/>
        <w:numPr>
          <w:ilvl w:val="0"/>
          <w:numId w:val="0"/>
        </w:numPr>
        <w:ind w:left="720"/>
        <w:rPr>
          <w:noProof/>
        </w:rPr>
      </w:pPr>
      <w:r>
        <w:rPr>
          <w:noProof/>
        </w:rPr>
        <w:t xml:space="preserve">Move the mouse pointer over each device and notice that the descriptive name of the device is displayed at the bottom of the </w:t>
      </w:r>
      <w:r w:rsidRPr="00DC44BB">
        <w:rPr>
          <w:rStyle w:val="Strong"/>
        </w:rPr>
        <w:t>Device-Specific Selection</w:t>
      </w:r>
      <w:r>
        <w:t xml:space="preserve"> box. Take a moment to look at each device type.</w:t>
      </w:r>
    </w:p>
    <w:p w14:paraId="19D79283" w14:textId="3801CA16" w:rsidR="00F75597" w:rsidRDefault="00F75597" w:rsidP="00306A83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37B26D62" wp14:editId="5D2B4988">
            <wp:extent cx="2722497" cy="1361799"/>
            <wp:effectExtent l="19050" t="19050" r="20955" b="10160"/>
            <wp:docPr id="4" name="Picture 4" descr="Screenshot showing the results of moving mouse over a device and the device name display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959"/>
                    <a:stretch/>
                  </pic:blipFill>
                  <pic:spPr bwMode="auto">
                    <a:xfrm>
                      <a:off x="0" y="0"/>
                      <a:ext cx="2723049" cy="13620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A286D" w14:textId="77777777" w:rsidR="00F75597" w:rsidRDefault="00F75597" w:rsidP="00306A83">
      <w:pPr>
        <w:pStyle w:val="SubStepAlpha"/>
        <w:numPr>
          <w:ilvl w:val="0"/>
          <w:numId w:val="0"/>
        </w:numPr>
        <w:ind w:left="720"/>
      </w:pPr>
    </w:p>
    <w:p w14:paraId="3A3C4B86" w14:textId="2FAB633F" w:rsidR="00F75597" w:rsidRDefault="00F75597" w:rsidP="00F75597">
      <w:pPr>
        <w:pStyle w:val="SubStepNum"/>
      </w:pPr>
      <w:r>
        <w:t>Explore the Smart</w:t>
      </w:r>
      <w:r w:rsidR="007E5E9B">
        <w:t xml:space="preserve"> H</w:t>
      </w:r>
      <w:r>
        <w:t>ome network.</w:t>
      </w:r>
    </w:p>
    <w:p w14:paraId="5019E7C8" w14:textId="280D7E23" w:rsidR="00F75597" w:rsidRDefault="00F75597" w:rsidP="00306A83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8ACC887" wp14:editId="7F82172E">
            <wp:extent cx="5867855" cy="2760453"/>
            <wp:effectExtent l="19050" t="19050" r="19050" b="20955"/>
            <wp:docPr id="5" name="Picture 5" descr="Screenshot of the logical workspace showing the Smart Home networ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7207" cy="2764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EF0ACC" w14:textId="77777777" w:rsidR="00D779AD" w:rsidRDefault="00D779AD" w:rsidP="0007175A">
      <w:pPr>
        <w:pStyle w:val="SubStepAlpha"/>
        <w:numPr>
          <w:ilvl w:val="0"/>
          <w:numId w:val="0"/>
        </w:numPr>
        <w:ind w:left="720"/>
      </w:pPr>
    </w:p>
    <w:p w14:paraId="2140E0F9" w14:textId="6DB8E6EA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>In the Logical workspace is a pre-built smart home network that consists of many wired and wireless IoT devices</w:t>
      </w:r>
      <w:r w:rsidR="00A66DA7">
        <w:t>,</w:t>
      </w:r>
      <w:r>
        <w:t xml:space="preserve"> and network infrastructure devices.</w:t>
      </w:r>
    </w:p>
    <w:p w14:paraId="5D54C3B0" w14:textId="5D0B31EA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When you place your curser over a device, such as the Smart Fan, an informational window opens containing basic network information about th</w:t>
      </w:r>
      <w:r w:rsidR="00A66DA7">
        <w:t>at</w:t>
      </w:r>
      <w:r>
        <w:t xml:space="preserve"> device.</w:t>
      </w:r>
    </w:p>
    <w:p w14:paraId="37551A06" w14:textId="248384CB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648A13F8" wp14:editId="74F43275">
            <wp:extent cx="5867400" cy="1479656"/>
            <wp:effectExtent l="19050" t="19050" r="19050" b="25400"/>
            <wp:docPr id="10" name="Picture 10" descr="Screenshot showing the information window which opens on Alt - left clic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2307" cy="1483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F9A10" w14:textId="77777777" w:rsidR="00097855" w:rsidRDefault="00097855" w:rsidP="0007175A">
      <w:pPr>
        <w:pStyle w:val="SubStepAlpha"/>
        <w:numPr>
          <w:ilvl w:val="0"/>
          <w:numId w:val="0"/>
        </w:numPr>
        <w:ind w:left="720"/>
      </w:pPr>
    </w:p>
    <w:p w14:paraId="697295A6" w14:textId="1186C988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To turn on or activate a device, simpl</w:t>
      </w:r>
      <w:r w:rsidR="00A66DA7">
        <w:t>y</w:t>
      </w:r>
      <w:r>
        <w:t xml:space="preserve"> hold down the </w:t>
      </w:r>
      <w:r w:rsidRPr="00097855">
        <w:rPr>
          <w:b/>
        </w:rPr>
        <w:t>Alt</w:t>
      </w:r>
      <w:r>
        <w:t xml:space="preserve"> key on the keyboard and then </w:t>
      </w:r>
      <w:r w:rsidRPr="00097855">
        <w:rPr>
          <w:b/>
        </w:rPr>
        <w:t>left-click</w:t>
      </w:r>
      <w:r>
        <w:t xml:space="preserve"> the device.</w:t>
      </w:r>
      <w:r w:rsidR="00E03864">
        <w:t xml:space="preserve"> Try this on each of the smart devices to observe what they do.</w:t>
      </w:r>
    </w:p>
    <w:p w14:paraId="03FBF5AD" w14:textId="7250935A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t>The smart home network also consists of infrastructure devices such as a home gateway.</w:t>
      </w:r>
    </w:p>
    <w:p w14:paraId="1831DB22" w14:textId="7AEE32FB" w:rsidR="00E03864" w:rsidRDefault="00F75597" w:rsidP="0007175A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F75597">
        <w:rPr>
          <w:b/>
        </w:rPr>
        <w:t>Home Gateway</w:t>
      </w:r>
      <w:r>
        <w:t xml:space="preserve"> </w:t>
      </w:r>
      <w:r w:rsidR="00A66DA7">
        <w:t xml:space="preserve">icon </w:t>
      </w:r>
      <w:r>
        <w:t xml:space="preserve">to open the Home Gateway window. </w:t>
      </w:r>
    </w:p>
    <w:p w14:paraId="4AB2A4FE" w14:textId="42DDD8C6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3D20064" wp14:editId="007A624C">
            <wp:extent cx="1162050" cy="742950"/>
            <wp:effectExtent l="19050" t="19050" r="19050" b="19050"/>
            <wp:docPr id="11" name="Picture 11" descr="Screenshot of the Home Gateway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4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08B26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527B5D91" w14:textId="4BB06F82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>The Physical tab is selected by default and shows a picture of the Home Gateway.</w:t>
      </w:r>
    </w:p>
    <w:p w14:paraId="57933FFE" w14:textId="43251C2A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01B63DB2" wp14:editId="5943128B">
            <wp:extent cx="4555732" cy="4088921"/>
            <wp:effectExtent l="19050" t="19050" r="16510" b="26035"/>
            <wp:docPr id="6" name="Picture 6" descr="Screenshot showing the physical tab of the Home Gate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60735" cy="4093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748B85" w14:textId="77777777" w:rsidR="00F75597" w:rsidRDefault="00F75597" w:rsidP="0007175A">
      <w:pPr>
        <w:pStyle w:val="SubStepAlpha"/>
        <w:numPr>
          <w:ilvl w:val="0"/>
          <w:numId w:val="0"/>
        </w:numPr>
        <w:ind w:left="720"/>
      </w:pPr>
    </w:p>
    <w:p w14:paraId="338DA789" w14:textId="2BA54AC5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 xml:space="preserve">Next, click the </w:t>
      </w:r>
      <w:r w:rsidRPr="00F75597">
        <w:rPr>
          <w:b/>
        </w:rPr>
        <w:t xml:space="preserve">Config </w:t>
      </w:r>
      <w:r>
        <w:t xml:space="preserve">tab and then in the left pane click </w:t>
      </w:r>
      <w:r w:rsidRPr="00097855">
        <w:rPr>
          <w:b/>
        </w:rPr>
        <w:t>LAN</w:t>
      </w:r>
      <w:r w:rsidR="00097855">
        <w:t xml:space="preserve"> to view the LAN Settings of the Home Gateway.</w:t>
      </w:r>
    </w:p>
    <w:p w14:paraId="0AAAF4AF" w14:textId="7F3220CF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Write down the IP Address of the home network for future reference</w:t>
      </w:r>
      <w:r w:rsidR="0074116A">
        <w:t>.</w:t>
      </w:r>
      <w:r>
        <w:t xml:space="preserve"> ___________________</w:t>
      </w:r>
    </w:p>
    <w:p w14:paraId="1289A136" w14:textId="28DC8132" w:rsidR="00F75597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E553634" wp14:editId="24D1EC2D">
            <wp:extent cx="4544117" cy="2570672"/>
            <wp:effectExtent l="19050" t="19050" r="27940" b="20320"/>
            <wp:docPr id="7" name="Picture 7" descr="Screenshot of the Home Gateway Config tab  LAN Settings which shows the Ip addr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67022" cy="2583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A5428" w14:textId="77777777" w:rsidR="00F75597" w:rsidRDefault="00F75597" w:rsidP="0007175A">
      <w:pPr>
        <w:pStyle w:val="SubStepAlpha"/>
        <w:numPr>
          <w:ilvl w:val="0"/>
          <w:numId w:val="0"/>
        </w:numPr>
        <w:ind w:left="720"/>
      </w:pPr>
    </w:p>
    <w:p w14:paraId="2035AD8A" w14:textId="41219CB6" w:rsidR="00097855" w:rsidRDefault="00097855" w:rsidP="00097855">
      <w:pPr>
        <w:pStyle w:val="SubStepAlpha"/>
        <w:numPr>
          <w:ilvl w:val="0"/>
          <w:numId w:val="0"/>
        </w:numPr>
        <w:ind w:left="720"/>
      </w:pPr>
      <w:r>
        <w:t xml:space="preserve">Click </w:t>
      </w:r>
      <w:r>
        <w:rPr>
          <w:b/>
        </w:rPr>
        <w:t xml:space="preserve">Wireless </w:t>
      </w:r>
      <w:r w:rsidRPr="00097855">
        <w:t>in the left pane</w:t>
      </w:r>
      <w:r>
        <w:t xml:space="preserve"> to view the wireless settings of the Home Gateway.</w:t>
      </w:r>
    </w:p>
    <w:p w14:paraId="3396317E" w14:textId="049B97F2" w:rsidR="00097855" w:rsidRDefault="00097855" w:rsidP="00097855">
      <w:pPr>
        <w:pStyle w:val="SubStepAlpha"/>
        <w:numPr>
          <w:ilvl w:val="0"/>
          <w:numId w:val="0"/>
        </w:numPr>
        <w:ind w:left="720"/>
      </w:pPr>
    </w:p>
    <w:p w14:paraId="5ECCC4D1" w14:textId="718A2FB2" w:rsidR="00097855" w:rsidRDefault="00097855" w:rsidP="00097855">
      <w:pPr>
        <w:pStyle w:val="SubStepAlpha"/>
        <w:numPr>
          <w:ilvl w:val="0"/>
          <w:numId w:val="0"/>
        </w:numPr>
        <w:ind w:left="720"/>
      </w:pPr>
      <w:r>
        <w:t>Write down the SSID of the home network _______________ and the WPA2-PSK Pass Phrase ______________ for future reference.</w:t>
      </w:r>
    </w:p>
    <w:p w14:paraId="2BE20BA7" w14:textId="4A8D1A15" w:rsidR="00F75597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222E6F86" wp14:editId="02B9528E">
            <wp:extent cx="4006770" cy="3916392"/>
            <wp:effectExtent l="19050" t="19050" r="13335" b="27305"/>
            <wp:docPr id="9" name="Picture 9" descr="Screenshot of the Home Gateway Config tab Wireless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1596" cy="392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E5D59E" w14:textId="313F6127" w:rsidR="00F75597" w:rsidRDefault="00150410" w:rsidP="0007175A">
      <w:pPr>
        <w:pStyle w:val="SubStepAlpha"/>
        <w:numPr>
          <w:ilvl w:val="0"/>
          <w:numId w:val="0"/>
        </w:numPr>
        <w:ind w:left="720"/>
      </w:pPr>
      <w:r>
        <w:t>Close the Home Gateway window.</w:t>
      </w:r>
    </w:p>
    <w:p w14:paraId="677EE317" w14:textId="77777777" w:rsidR="00150410" w:rsidRDefault="00150410" w:rsidP="0007175A">
      <w:pPr>
        <w:pStyle w:val="SubStepAlpha"/>
        <w:numPr>
          <w:ilvl w:val="0"/>
          <w:numId w:val="0"/>
        </w:numPr>
        <w:ind w:left="720"/>
      </w:pPr>
    </w:p>
    <w:p w14:paraId="06FC3186" w14:textId="4185C12B" w:rsidR="00E03864" w:rsidRDefault="00150410" w:rsidP="0007175A">
      <w:pPr>
        <w:pStyle w:val="SubStepAlpha"/>
        <w:numPr>
          <w:ilvl w:val="0"/>
          <w:numId w:val="0"/>
        </w:numPr>
        <w:ind w:left="720"/>
      </w:pPr>
      <w:r>
        <w:t>Next, c</w:t>
      </w:r>
      <w:r w:rsidR="00E03864">
        <w:t xml:space="preserve">lick the </w:t>
      </w:r>
      <w:r w:rsidR="00E03864" w:rsidRPr="00E03864">
        <w:rPr>
          <w:b/>
        </w:rPr>
        <w:t>Tablet</w:t>
      </w:r>
      <w:r w:rsidR="00E03864">
        <w:t xml:space="preserve"> device</w:t>
      </w:r>
      <w:r w:rsidR="0074116A">
        <w:t xml:space="preserve"> icon</w:t>
      </w:r>
      <w:r w:rsidR="00E03864">
        <w:t xml:space="preserve"> to open the Tablet window.</w:t>
      </w:r>
    </w:p>
    <w:p w14:paraId="430AD79D" w14:textId="04B31483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526977D" wp14:editId="79573610">
            <wp:extent cx="1057275" cy="762000"/>
            <wp:effectExtent l="19050" t="19050" r="28575" b="19050"/>
            <wp:docPr id="12" name="Picture 12" descr="Screenshot of the Tablet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76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98B432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2E569AA5" w14:textId="7CA500FA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t>In the Table</w:t>
      </w:r>
      <w:r w:rsidR="0074116A">
        <w:t>t</w:t>
      </w:r>
      <w:r>
        <w:t xml:space="preserve"> window</w:t>
      </w:r>
      <w:r w:rsidR="0074116A">
        <w:t>,</w:t>
      </w:r>
      <w:r>
        <w:t xml:space="preserve"> select the </w:t>
      </w:r>
      <w:r w:rsidRPr="00E03864">
        <w:rPr>
          <w:b/>
        </w:rPr>
        <w:t>Desktop</w:t>
      </w:r>
      <w:r>
        <w:t xml:space="preserve"> tab and then click </w:t>
      </w:r>
      <w:r w:rsidR="0074116A">
        <w:t xml:space="preserve">the </w:t>
      </w:r>
      <w:r>
        <w:t>Web Browser</w:t>
      </w:r>
      <w:r w:rsidR="0074116A">
        <w:t xml:space="preserve"> icon.</w:t>
      </w:r>
    </w:p>
    <w:p w14:paraId="6F2ECD80" w14:textId="14A67D05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5216E6C8" wp14:editId="10AAADAA">
            <wp:extent cx="5088474" cy="4192438"/>
            <wp:effectExtent l="19050" t="19050" r="17145" b="17780"/>
            <wp:docPr id="13" name="Picture 13" descr="Screenshot of the Tablet's Desktop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01942" cy="42035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E8F6C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264B37D5" w14:textId="5C604FFE" w:rsidR="00150410" w:rsidRDefault="00150410" w:rsidP="0007175A">
      <w:pPr>
        <w:pStyle w:val="SubStepAlpha"/>
        <w:numPr>
          <w:ilvl w:val="0"/>
          <w:numId w:val="0"/>
        </w:numPr>
        <w:ind w:left="720"/>
      </w:pPr>
      <w:r>
        <w:t xml:space="preserve">In the </w:t>
      </w:r>
      <w:r w:rsidRPr="00150410">
        <w:rPr>
          <w:b/>
        </w:rPr>
        <w:t>Web Browser</w:t>
      </w:r>
      <w:r>
        <w:t xml:space="preserve"> window</w:t>
      </w:r>
      <w:r w:rsidR="0074116A">
        <w:t>,</w:t>
      </w:r>
      <w:r>
        <w:t xml:space="preserve"> type the IP address of the Home Gateway </w:t>
      </w:r>
      <w:r w:rsidRPr="00150410">
        <w:rPr>
          <w:b/>
        </w:rPr>
        <w:t>192.168.25.1</w:t>
      </w:r>
      <w:r>
        <w:t xml:space="preserve"> into the URL box and click </w:t>
      </w:r>
      <w:r w:rsidRPr="00150410">
        <w:rPr>
          <w:b/>
        </w:rPr>
        <w:t>Go</w:t>
      </w:r>
      <w:r>
        <w:t>. In the Home Gateway Login screen</w:t>
      </w:r>
      <w:r w:rsidR="0074116A">
        <w:t>,</w:t>
      </w:r>
      <w:r>
        <w:t xml:space="preserve"> type admin for both the username and the password and click </w:t>
      </w:r>
      <w:r w:rsidRPr="00150410">
        <w:rPr>
          <w:b/>
        </w:rPr>
        <w:t>Submit</w:t>
      </w:r>
      <w:r>
        <w:t>.</w:t>
      </w:r>
    </w:p>
    <w:p w14:paraId="6933D25D" w14:textId="5571FE39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6B160CCA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F53E846" w14:textId="4BA224F8" w:rsidR="00150410" w:rsidRDefault="00150410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26711B15" wp14:editId="75DFD1BD">
            <wp:extent cx="5762445" cy="2860642"/>
            <wp:effectExtent l="19050" t="19050" r="10160" b="16510"/>
            <wp:docPr id="14" name="Picture 14" descr="Screenshot showing the Tablet's Web browser connected to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21200B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7F60C7F7" w14:textId="2A463F95" w:rsidR="004E1320" w:rsidRDefault="0074116A" w:rsidP="004E1320">
      <w:pPr>
        <w:pStyle w:val="SubStepAlpha"/>
        <w:numPr>
          <w:ilvl w:val="0"/>
          <w:numId w:val="0"/>
        </w:numPr>
        <w:ind w:left="720"/>
      </w:pPr>
      <w:r>
        <w:t>After you have</w:t>
      </w:r>
      <w:r w:rsidR="004E1320">
        <w:t xml:space="preserve"> connected to the Home Gat</w:t>
      </w:r>
      <w:r>
        <w:t>e</w:t>
      </w:r>
      <w:r w:rsidR="004E1320">
        <w:t>way web interface</w:t>
      </w:r>
      <w:r>
        <w:t>,</w:t>
      </w:r>
      <w:r w:rsidR="004E1320">
        <w:t xml:space="preserve"> a list of all the connected IoT devices </w:t>
      </w:r>
      <w:r>
        <w:t>appears</w:t>
      </w:r>
      <w:r w:rsidR="004E1320">
        <w:t>.</w:t>
      </w:r>
    </w:p>
    <w:p w14:paraId="46E5F7D0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109538F" w14:textId="3A305ED9" w:rsidR="004E1320" w:rsidRDefault="007E5E9B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7D0660AF" wp14:editId="65059EB0">
            <wp:extent cx="5810491" cy="4988491"/>
            <wp:effectExtent l="0" t="0" r="0" b="3175"/>
            <wp:docPr id="8" name="Picture 8" descr="Screenshot of the Home Gateway list of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32813" cy="500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4DA5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40493B6F" w14:textId="754A8953" w:rsidR="004E1320" w:rsidRDefault="0074116A" w:rsidP="0007175A">
      <w:pPr>
        <w:pStyle w:val="SubStepAlpha"/>
        <w:numPr>
          <w:ilvl w:val="0"/>
          <w:numId w:val="0"/>
        </w:numPr>
        <w:ind w:left="720"/>
      </w:pPr>
      <w:r>
        <w:t>When</w:t>
      </w:r>
      <w:r w:rsidR="004E1320">
        <w:t xml:space="preserve"> you click a device in the list</w:t>
      </w:r>
      <w:r>
        <w:t>,</w:t>
      </w:r>
      <w:r w:rsidR="004E1320">
        <w:t xml:space="preserve"> the status and settings of th</w:t>
      </w:r>
      <w:r>
        <w:t>at</w:t>
      </w:r>
      <w:r w:rsidR="004E1320">
        <w:t xml:space="preserve"> device is displayed.</w:t>
      </w:r>
    </w:p>
    <w:p w14:paraId="19128F41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5F83A597" w14:textId="47833521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2F1525B3" w14:textId="0B11768A" w:rsidR="004E1320" w:rsidRDefault="00E608EE" w:rsidP="0007175A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37FD423B" wp14:editId="05D34D02">
            <wp:extent cx="5011838" cy="4421656"/>
            <wp:effectExtent l="0" t="0" r="0" b="0"/>
            <wp:docPr id="20" name="Picture 20" descr="Screenshot showing the results of clicking on a device name which displays the status of the devi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0025" cy="443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180D8" w14:textId="409FD5EA" w:rsidR="004E1320" w:rsidRDefault="004E1320" w:rsidP="0007175A">
      <w:pPr>
        <w:pStyle w:val="SubStepAlpha"/>
        <w:numPr>
          <w:ilvl w:val="0"/>
          <w:numId w:val="0"/>
        </w:numPr>
        <w:ind w:left="720"/>
      </w:pPr>
      <w:r>
        <w:t>Close the Tablet window.</w:t>
      </w:r>
    </w:p>
    <w:p w14:paraId="2698B430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D7FCC02" w14:textId="2E47146E" w:rsidR="007A5DD5" w:rsidRPr="004C0909" w:rsidRDefault="003031A1" w:rsidP="007A5DD5">
      <w:pPr>
        <w:pStyle w:val="PartHead"/>
      </w:pPr>
      <w:r>
        <w:t>Add Wired IoT Devices to the Smart Home Network</w:t>
      </w:r>
    </w:p>
    <w:p w14:paraId="37773AAA" w14:textId="325F2C02" w:rsidR="00A719F7" w:rsidRPr="00420645" w:rsidRDefault="00420645" w:rsidP="00CC4728">
      <w:pPr>
        <w:pStyle w:val="StepHead"/>
      </w:pPr>
      <w:r>
        <w:t xml:space="preserve">Step </w:t>
      </w:r>
      <w:r w:rsidR="0021563D">
        <w:t>1</w:t>
      </w:r>
      <w:r>
        <w:t xml:space="preserve">: </w:t>
      </w:r>
      <w:r w:rsidR="002B6AE1">
        <w:t>C</w:t>
      </w:r>
      <w:r w:rsidR="00444275">
        <w:t>able a</w:t>
      </w:r>
      <w:r w:rsidR="00FB444B">
        <w:t xml:space="preserve"> device to the network</w:t>
      </w:r>
    </w:p>
    <w:p w14:paraId="5E9397D5" w14:textId="2C0D80B3" w:rsidR="00804004" w:rsidRDefault="00804004" w:rsidP="00740641">
      <w:pPr>
        <w:pStyle w:val="SubStepAlpha"/>
      </w:pPr>
      <w:r>
        <w:t>I</w:t>
      </w:r>
      <w:r w:rsidR="00FB444B">
        <w:t xml:space="preserve">n the </w:t>
      </w:r>
      <w:r w:rsidR="00FB444B" w:rsidRPr="00DC44BB">
        <w:rPr>
          <w:rStyle w:val="Strong"/>
        </w:rPr>
        <w:t>Device-</w:t>
      </w:r>
      <w:r>
        <w:rPr>
          <w:rStyle w:val="Strong"/>
        </w:rPr>
        <w:t>Specific</w:t>
      </w:r>
      <w:r w:rsidR="00FB444B" w:rsidRPr="00DC44BB">
        <w:rPr>
          <w:rStyle w:val="Strong"/>
        </w:rPr>
        <w:t xml:space="preserve"> Selection</w:t>
      </w:r>
      <w:r>
        <w:t xml:space="preserve"> box</w:t>
      </w:r>
      <w:r w:rsidR="00CD0C34">
        <w:t>,</w:t>
      </w:r>
      <w:r>
        <w:t xml:space="preserve"> click the </w:t>
      </w:r>
      <w:r w:rsidR="00E608EE">
        <w:rPr>
          <w:b/>
        </w:rPr>
        <w:t>Lawn</w:t>
      </w:r>
      <w:r w:rsidRPr="00740641">
        <w:rPr>
          <w:b/>
        </w:rPr>
        <w:t xml:space="preserve"> Sprinkler</w:t>
      </w:r>
      <w:r>
        <w:t xml:space="preserve"> </w:t>
      </w:r>
      <w:r w:rsidR="00CD0C34">
        <w:t xml:space="preserve">icon </w:t>
      </w:r>
      <w:r>
        <w:t xml:space="preserve">and then click </w:t>
      </w:r>
      <w:r w:rsidR="00CD0C34">
        <w:t>i</w:t>
      </w:r>
      <w:r>
        <w:t xml:space="preserve">n the workspace where you would like to locate the </w:t>
      </w:r>
      <w:r w:rsidR="00E608EE">
        <w:rPr>
          <w:b/>
        </w:rPr>
        <w:t>Lawn</w:t>
      </w:r>
      <w:r w:rsidRPr="00740641">
        <w:rPr>
          <w:b/>
        </w:rPr>
        <w:t xml:space="preserve"> Sprinkler</w:t>
      </w:r>
      <w:r>
        <w:t>.</w:t>
      </w:r>
    </w:p>
    <w:p w14:paraId="628EA011" w14:textId="11E25C92" w:rsidR="0021563D" w:rsidRDefault="0021563D" w:rsidP="002428D0">
      <w:pPr>
        <w:pStyle w:val="CMDOutput"/>
        <w:rPr>
          <w:rFonts w:ascii="Arial" w:hAnsi="Arial" w:cs="Arial"/>
          <w:noProof/>
          <w:sz w:val="20"/>
        </w:rPr>
      </w:pPr>
    </w:p>
    <w:p w14:paraId="16AD3C53" w14:textId="051D20DC" w:rsidR="00444275" w:rsidRDefault="00444275" w:rsidP="00444275">
      <w:pPr>
        <w:pStyle w:val="SubStepAlpha"/>
      </w:pPr>
      <w:r>
        <w:t>Cable the Fire Sprinkler to the Home Gateway</w:t>
      </w:r>
      <w:r w:rsidR="00CD0C34">
        <w:t>.</w:t>
      </w:r>
    </w:p>
    <w:p w14:paraId="126C0DB6" w14:textId="3D5BB033" w:rsidR="00444275" w:rsidRDefault="00444275" w:rsidP="00444275">
      <w:pPr>
        <w:pStyle w:val="SubStepAlpha"/>
        <w:numPr>
          <w:ilvl w:val="0"/>
          <w:numId w:val="0"/>
        </w:numPr>
        <w:ind w:left="720"/>
      </w:pPr>
      <w:r w:rsidRPr="00444275">
        <w:t xml:space="preserve">In the </w:t>
      </w:r>
      <w:r w:rsidRPr="00444275">
        <w:rPr>
          <w:b/>
          <w:bCs/>
        </w:rPr>
        <w:t>Device-</w:t>
      </w:r>
      <w:r>
        <w:rPr>
          <w:b/>
          <w:bCs/>
        </w:rPr>
        <w:t>Type</w:t>
      </w:r>
      <w:r w:rsidRPr="00444275">
        <w:rPr>
          <w:b/>
          <w:bCs/>
        </w:rPr>
        <w:t xml:space="preserve"> Selection</w:t>
      </w:r>
      <w:r w:rsidRPr="00444275">
        <w:t xml:space="preserve"> box</w:t>
      </w:r>
      <w:r w:rsidR="00CD0C34">
        <w:t>,</w:t>
      </w:r>
      <w:r w:rsidRPr="00444275">
        <w:t xml:space="preserve"> </w:t>
      </w:r>
      <w:r>
        <w:t xml:space="preserve">click </w:t>
      </w:r>
      <w:r w:rsidR="00CD0C34">
        <w:t xml:space="preserve">the </w:t>
      </w:r>
      <w:r w:rsidRPr="00444275">
        <w:rPr>
          <w:b/>
        </w:rPr>
        <w:t>[Connections]</w:t>
      </w:r>
      <w:r>
        <w:rPr>
          <w:b/>
        </w:rPr>
        <w:t xml:space="preserve"> </w:t>
      </w:r>
      <w:r w:rsidR="00CD0C34" w:rsidRPr="00094964">
        <w:t>icon (</w:t>
      </w:r>
      <w:r w:rsidR="00CD0C34">
        <w:t>this</w:t>
      </w:r>
      <w:r w:rsidRPr="00444275">
        <w:t xml:space="preserve"> looks like a lightning bolt</w:t>
      </w:r>
      <w:r w:rsidR="00CD0C34">
        <w:t>)</w:t>
      </w:r>
      <w:r w:rsidRPr="00444275">
        <w:t>.</w:t>
      </w:r>
      <w:r>
        <w:t xml:space="preserve"> Click the Copper Straight Through connector type</w:t>
      </w:r>
      <w:r w:rsidR="00CD0C34">
        <w:t xml:space="preserve"> icon</w:t>
      </w:r>
      <w:r>
        <w:t xml:space="preserve"> in the </w:t>
      </w:r>
      <w:r w:rsidRPr="00DC44BB">
        <w:rPr>
          <w:rStyle w:val="Strong"/>
        </w:rPr>
        <w:t>Device-</w:t>
      </w:r>
      <w:r>
        <w:rPr>
          <w:rStyle w:val="Strong"/>
        </w:rPr>
        <w:t>Specific</w:t>
      </w:r>
      <w:r w:rsidRPr="00DC44BB">
        <w:rPr>
          <w:rStyle w:val="Strong"/>
        </w:rPr>
        <w:t xml:space="preserve"> Selection</w:t>
      </w:r>
      <w:r>
        <w:t xml:space="preserve"> box. Then click the Sprinkler </w:t>
      </w:r>
      <w:r w:rsidR="00CD0C34">
        <w:t xml:space="preserve">icon </w:t>
      </w:r>
      <w:r>
        <w:t>and connect one end of the cable to the Sprinkler’s FastEthernet0 interface</w:t>
      </w:r>
      <w:r w:rsidR="00CD0C34">
        <w:t>. Next,</w:t>
      </w:r>
      <w:r>
        <w:t xml:space="preserve"> click the Home Gateway </w:t>
      </w:r>
      <w:r w:rsidR="00CD0C34">
        <w:t xml:space="preserve">icon </w:t>
      </w:r>
      <w:r>
        <w:t>and connect the other end of the cable to an available Ethernet interface.</w:t>
      </w:r>
    </w:p>
    <w:p w14:paraId="2A03415A" w14:textId="03BDAB34" w:rsidR="00740641" w:rsidRDefault="002B4C09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</w:rPr>
        <w:lastRenderedPageBreak/>
        <w:drawing>
          <wp:inline distT="0" distB="0" distL="0" distR="0" wp14:anchorId="4F72A8CB" wp14:editId="6BD20C8E">
            <wp:extent cx="5752617" cy="4043382"/>
            <wp:effectExtent l="0" t="0" r="635" b="0"/>
            <wp:docPr id="23" name="Picture 23" descr="Screenshot of the logical workspace showing the Smart Home with a lawn sprinkler IoT device attach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8112" cy="405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B627A" w14:textId="77777777" w:rsidR="00444275" w:rsidRDefault="00444275" w:rsidP="00740641">
      <w:pPr>
        <w:pStyle w:val="StepHead"/>
      </w:pPr>
    </w:p>
    <w:p w14:paraId="66A340C1" w14:textId="479E40E6" w:rsidR="00740641" w:rsidRPr="00420645" w:rsidRDefault="00740641" w:rsidP="00740641">
      <w:pPr>
        <w:pStyle w:val="StepHead"/>
      </w:pPr>
      <w:r>
        <w:t xml:space="preserve">Step 2: </w:t>
      </w:r>
      <w:r w:rsidR="00444275">
        <w:t>Configure</w:t>
      </w:r>
      <w:r>
        <w:t xml:space="preserve"> </w:t>
      </w:r>
      <w:r w:rsidR="00444275">
        <w:t xml:space="preserve">the sprinkler for </w:t>
      </w:r>
      <w:r>
        <w:t>network</w:t>
      </w:r>
      <w:r w:rsidR="00444275">
        <w:t xml:space="preserve"> connectivity</w:t>
      </w:r>
    </w:p>
    <w:p w14:paraId="11F534F6" w14:textId="77777777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</w:p>
    <w:p w14:paraId="0F1DD307" w14:textId="47C0471E" w:rsidR="00740641" w:rsidRPr="00740641" w:rsidRDefault="00740641" w:rsidP="00740641">
      <w:pPr>
        <w:pStyle w:val="SubStepAlpha"/>
        <w:numPr>
          <w:ilvl w:val="2"/>
          <w:numId w:val="46"/>
        </w:numPr>
        <w:rPr>
          <w:rFonts w:cs="Arial"/>
          <w:noProof/>
        </w:rPr>
      </w:pPr>
      <w:r w:rsidRPr="00740641">
        <w:rPr>
          <w:rFonts w:cs="Arial"/>
          <w:noProof/>
        </w:rPr>
        <w:t xml:space="preserve">Click the </w:t>
      </w:r>
      <w:r w:rsidR="002B4C09">
        <w:rPr>
          <w:rFonts w:cs="Arial"/>
          <w:b/>
          <w:noProof/>
        </w:rPr>
        <w:t>Lawn</w:t>
      </w:r>
      <w:r w:rsidRPr="00740641">
        <w:rPr>
          <w:rFonts w:cs="Arial"/>
          <w:b/>
          <w:noProof/>
        </w:rPr>
        <w:t xml:space="preserve"> Sprinkler</w:t>
      </w:r>
      <w:r w:rsidRPr="00740641">
        <w:rPr>
          <w:rFonts w:cs="Arial"/>
          <w:noProof/>
        </w:rPr>
        <w:t xml:space="preserve"> device</w:t>
      </w:r>
      <w:r w:rsidR="003D0AA6">
        <w:rPr>
          <w:rFonts w:cs="Arial"/>
          <w:noProof/>
        </w:rPr>
        <w:t xml:space="preserve"> icon</w:t>
      </w:r>
      <w:r w:rsidRPr="00740641">
        <w:rPr>
          <w:rFonts w:cs="Arial"/>
          <w:noProof/>
        </w:rPr>
        <w:t xml:space="preserve"> in the workspace to open the device window. Notice </w:t>
      </w:r>
      <w:r w:rsidR="003D0AA6">
        <w:rPr>
          <w:rFonts w:cs="Arial"/>
          <w:noProof/>
        </w:rPr>
        <w:t xml:space="preserve">that </w:t>
      </w:r>
      <w:r w:rsidRPr="00740641">
        <w:rPr>
          <w:rFonts w:cs="Arial"/>
          <w:noProof/>
        </w:rPr>
        <w:t xml:space="preserve">right now the name of the </w:t>
      </w:r>
      <w:r w:rsidR="002B4C09">
        <w:rPr>
          <w:rFonts w:cs="Arial"/>
          <w:noProof/>
        </w:rPr>
        <w:t>Lawn</w:t>
      </w:r>
      <w:r w:rsidRPr="00740641">
        <w:rPr>
          <w:rFonts w:cs="Arial"/>
          <w:noProof/>
        </w:rPr>
        <w:t xml:space="preserve"> Sprinkler is a generic Io</w:t>
      </w:r>
      <w:r w:rsidR="002B4C09">
        <w:rPr>
          <w:rFonts w:cs="Arial"/>
          <w:noProof/>
        </w:rPr>
        <w:t>T</w:t>
      </w:r>
      <w:r w:rsidR="00444275">
        <w:rPr>
          <w:rFonts w:cs="Arial"/>
          <w:noProof/>
        </w:rPr>
        <w:t>0</w:t>
      </w:r>
      <w:r w:rsidRPr="00740641">
        <w:rPr>
          <w:rFonts w:cs="Arial"/>
          <w:noProof/>
        </w:rPr>
        <w:t>.</w:t>
      </w:r>
    </w:p>
    <w:p w14:paraId="4A2E1A6A" w14:textId="77777777" w:rsidR="00740641" w:rsidRDefault="00740641" w:rsidP="002428D0">
      <w:pPr>
        <w:pStyle w:val="CMDOutput"/>
        <w:rPr>
          <w:rFonts w:ascii="Arial" w:hAnsi="Arial" w:cs="Arial"/>
          <w:noProof/>
          <w:sz w:val="20"/>
        </w:rPr>
      </w:pPr>
    </w:p>
    <w:p w14:paraId="6A49180F" w14:textId="36751FB1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 xml:space="preserve">The device window will open to the </w:t>
      </w:r>
      <w:r w:rsidRPr="00804004">
        <w:rPr>
          <w:rFonts w:ascii="Arial" w:hAnsi="Arial" w:cs="Arial"/>
          <w:b/>
          <w:noProof/>
          <w:sz w:val="20"/>
        </w:rPr>
        <w:t xml:space="preserve">Specification </w:t>
      </w:r>
      <w:r>
        <w:rPr>
          <w:rFonts w:ascii="Arial" w:hAnsi="Arial" w:cs="Arial"/>
          <w:noProof/>
          <w:sz w:val="20"/>
        </w:rPr>
        <w:t>tab which gives info</w:t>
      </w:r>
      <w:r w:rsidR="003D0AA6">
        <w:rPr>
          <w:rFonts w:ascii="Arial" w:hAnsi="Arial" w:cs="Arial"/>
          <w:noProof/>
          <w:sz w:val="20"/>
        </w:rPr>
        <w:t>rm</w:t>
      </w:r>
      <w:r>
        <w:rPr>
          <w:rFonts w:ascii="Arial" w:hAnsi="Arial" w:cs="Arial"/>
          <w:noProof/>
          <w:sz w:val="20"/>
        </w:rPr>
        <w:t>ation about the device which can be edited.</w:t>
      </w:r>
    </w:p>
    <w:p w14:paraId="122C5BF9" w14:textId="77777777" w:rsidR="00740641" w:rsidRDefault="00740641" w:rsidP="002428D0">
      <w:pPr>
        <w:pStyle w:val="CMDOutput"/>
        <w:rPr>
          <w:rFonts w:ascii="Arial" w:hAnsi="Arial" w:cs="Arial"/>
          <w:noProof/>
          <w:sz w:val="20"/>
        </w:rPr>
      </w:pPr>
    </w:p>
    <w:p w14:paraId="06FD6F61" w14:textId="4FF0BA07" w:rsidR="00804004" w:rsidRDefault="002B4C09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</w:rPr>
        <w:lastRenderedPageBreak/>
        <w:drawing>
          <wp:inline distT="0" distB="0" distL="0" distR="0" wp14:anchorId="42F3BEAF" wp14:editId="380E7C73">
            <wp:extent cx="4647278" cy="4218972"/>
            <wp:effectExtent l="0" t="0" r="1270" b="0"/>
            <wp:docPr id="24" name="Picture 24" descr="Screenshot showing the specifications tab for the Lawn Sprinkl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5067" cy="42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03D2" w14:textId="77777777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</w:p>
    <w:p w14:paraId="0DABF3BC" w14:textId="71FE9406" w:rsidR="00804004" w:rsidRPr="00B15A12" w:rsidRDefault="00804004" w:rsidP="00B15A12">
      <w:pPr>
        <w:pStyle w:val="SubStepAlpha"/>
        <w:numPr>
          <w:ilvl w:val="2"/>
          <w:numId w:val="44"/>
        </w:numPr>
        <w:rPr>
          <w:rFonts w:cs="Arial"/>
          <w:noProof/>
        </w:rPr>
      </w:pPr>
      <w:r w:rsidRPr="00B15A12">
        <w:rPr>
          <w:rFonts w:cs="Arial"/>
          <w:noProof/>
        </w:rPr>
        <w:t xml:space="preserve">Click the </w:t>
      </w:r>
      <w:r w:rsidR="00740641" w:rsidRPr="00B15A12">
        <w:rPr>
          <w:rFonts w:cs="Arial"/>
          <w:b/>
          <w:noProof/>
        </w:rPr>
        <w:t>Config</w:t>
      </w:r>
      <w:r w:rsidR="00740641" w:rsidRPr="00B15A12">
        <w:rPr>
          <w:rFonts w:cs="Arial"/>
          <w:noProof/>
        </w:rPr>
        <w:t xml:space="preserve"> </w:t>
      </w:r>
      <w:r w:rsidRPr="00B15A12">
        <w:rPr>
          <w:rFonts w:cs="Arial"/>
          <w:noProof/>
        </w:rPr>
        <w:t>tab</w:t>
      </w:r>
      <w:r w:rsidR="00740641" w:rsidRPr="00B15A12">
        <w:rPr>
          <w:rFonts w:cs="Arial"/>
          <w:noProof/>
        </w:rPr>
        <w:t xml:space="preserve"> to edit the device configuration settings.</w:t>
      </w:r>
    </w:p>
    <w:p w14:paraId="3F9D3B8D" w14:textId="1AFF6BC8" w:rsidR="00740641" w:rsidRDefault="00740641" w:rsidP="00740641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  <w:r>
        <w:rPr>
          <w:rFonts w:cs="Arial"/>
          <w:noProof/>
        </w:rPr>
        <w:t>In the Config tab</w:t>
      </w:r>
      <w:r w:rsidR="003D0AA6">
        <w:rPr>
          <w:rFonts w:cs="Arial"/>
          <w:noProof/>
        </w:rPr>
        <w:t>,</w:t>
      </w:r>
      <w:r>
        <w:rPr>
          <w:rFonts w:cs="Arial"/>
          <w:noProof/>
        </w:rPr>
        <w:t xml:space="preserve"> make the following changes to </w:t>
      </w:r>
      <w:r w:rsidRPr="00740641">
        <w:rPr>
          <w:rFonts w:cs="Arial"/>
          <w:b/>
          <w:noProof/>
        </w:rPr>
        <w:t>Settings</w:t>
      </w:r>
      <w:r>
        <w:rPr>
          <w:rFonts w:cs="Arial"/>
          <w:noProof/>
        </w:rPr>
        <w:t>:</w:t>
      </w:r>
    </w:p>
    <w:p w14:paraId="259D62D7" w14:textId="1973011B" w:rsidR="00740641" w:rsidRDefault="00740641" w:rsidP="00740641">
      <w:pPr>
        <w:pStyle w:val="SubStepAlpha"/>
        <w:numPr>
          <w:ilvl w:val="0"/>
          <w:numId w:val="45"/>
        </w:numPr>
        <w:rPr>
          <w:rFonts w:cs="Arial"/>
          <w:noProof/>
        </w:rPr>
      </w:pPr>
      <w:r>
        <w:rPr>
          <w:rFonts w:cs="Arial"/>
          <w:noProof/>
        </w:rPr>
        <w:t xml:space="preserve">Set the </w:t>
      </w:r>
      <w:r w:rsidRPr="00740641">
        <w:rPr>
          <w:rFonts w:cs="Arial"/>
          <w:b/>
          <w:noProof/>
        </w:rPr>
        <w:t>Display Name</w:t>
      </w:r>
      <w:r>
        <w:rPr>
          <w:rFonts w:cs="Arial"/>
          <w:noProof/>
        </w:rPr>
        <w:t xml:space="preserve"> to Sprinkler1 (notice the window name changes to Sprinkler1)</w:t>
      </w:r>
    </w:p>
    <w:p w14:paraId="1C0D3412" w14:textId="5B1F9536" w:rsidR="00740641" w:rsidRPr="00740641" w:rsidRDefault="00740641" w:rsidP="00740641">
      <w:pPr>
        <w:pStyle w:val="SubStepAlpha"/>
        <w:numPr>
          <w:ilvl w:val="0"/>
          <w:numId w:val="45"/>
        </w:numPr>
        <w:rPr>
          <w:rFonts w:cs="Arial"/>
          <w:noProof/>
        </w:rPr>
      </w:pPr>
      <w:r>
        <w:rPr>
          <w:rFonts w:cs="Arial"/>
          <w:noProof/>
        </w:rPr>
        <w:t>Set the Io</w:t>
      </w:r>
      <w:r w:rsidR="002B4C09">
        <w:rPr>
          <w:rFonts w:cs="Arial"/>
          <w:noProof/>
        </w:rPr>
        <w:t xml:space="preserve">T </w:t>
      </w:r>
      <w:r>
        <w:rPr>
          <w:rFonts w:cs="Arial"/>
          <w:noProof/>
        </w:rPr>
        <w:t xml:space="preserve">Server to </w:t>
      </w:r>
      <w:r w:rsidRPr="00740641">
        <w:rPr>
          <w:rFonts w:cs="Arial"/>
          <w:b/>
          <w:noProof/>
        </w:rPr>
        <w:t>Home Gateway</w:t>
      </w:r>
    </w:p>
    <w:p w14:paraId="4907A6B7" w14:textId="446DD62A" w:rsidR="00740641" w:rsidRPr="00740641" w:rsidRDefault="002B4C09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0D1EA390" wp14:editId="7E26C72D">
            <wp:extent cx="5281577" cy="5497975"/>
            <wp:effectExtent l="0" t="0" r="0" b="7620"/>
            <wp:docPr id="25" name="Picture 25" descr="Screenshot showing the Lawn Sprinkler's Config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27282" cy="554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6C57A" w14:textId="77777777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</w:p>
    <w:p w14:paraId="727C5252" w14:textId="068AC062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rFonts w:cs="Arial"/>
          <w:noProof/>
        </w:rPr>
        <w:t xml:space="preserve">Click </w:t>
      </w:r>
      <w:r w:rsidRPr="00740641">
        <w:rPr>
          <w:rFonts w:cs="Arial"/>
          <w:b/>
          <w:noProof/>
        </w:rPr>
        <w:t>FastEthernet0</w:t>
      </w:r>
      <w:r>
        <w:rPr>
          <w:rFonts w:cs="Arial"/>
          <w:noProof/>
        </w:rPr>
        <w:t xml:space="preserve"> and change the </w:t>
      </w:r>
      <w:r w:rsidRPr="00740641">
        <w:rPr>
          <w:rFonts w:cs="Arial"/>
          <w:b/>
          <w:noProof/>
        </w:rPr>
        <w:t>IP Configuration</w:t>
      </w:r>
      <w:r>
        <w:rPr>
          <w:rFonts w:cs="Arial"/>
          <w:noProof/>
        </w:rPr>
        <w:t xml:space="preserve"> to </w:t>
      </w:r>
      <w:r w:rsidRPr="00740641">
        <w:rPr>
          <w:rFonts w:cs="Arial"/>
          <w:b/>
          <w:noProof/>
        </w:rPr>
        <w:t>DHCP</w:t>
      </w:r>
      <w:r>
        <w:rPr>
          <w:rFonts w:cs="Arial"/>
          <w:noProof/>
        </w:rPr>
        <w:t>.</w:t>
      </w:r>
    </w:p>
    <w:p w14:paraId="0F92D686" w14:textId="01A67577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69F4F613" wp14:editId="7F232332">
            <wp:extent cx="5909094" cy="2167254"/>
            <wp:effectExtent l="19050" t="19050" r="15875" b="24130"/>
            <wp:docPr id="21" name="Picture 21" descr="Screenshot showing the lawn sprinkler's fastethernet interface confi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33408" cy="21761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B6F9EF" w14:textId="548D4785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rFonts w:cs="Arial"/>
          <w:noProof/>
        </w:rPr>
        <w:t xml:space="preserve">Close the </w:t>
      </w:r>
      <w:r w:rsidRPr="00740641">
        <w:rPr>
          <w:rFonts w:cs="Arial"/>
          <w:b/>
          <w:noProof/>
        </w:rPr>
        <w:t>Sprinkler1</w:t>
      </w:r>
      <w:r>
        <w:rPr>
          <w:rFonts w:cs="Arial"/>
          <w:noProof/>
        </w:rPr>
        <w:t xml:space="preserve"> window.</w:t>
      </w:r>
    </w:p>
    <w:p w14:paraId="6842B3F0" w14:textId="77777777" w:rsidR="00B15A12" w:rsidRDefault="00B15A12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</w:p>
    <w:p w14:paraId="06C2C451" w14:textId="4EBAA815" w:rsidR="00B15A12" w:rsidRDefault="00B15A12" w:rsidP="00B15A12">
      <w:pPr>
        <w:pStyle w:val="SubStepAlpha"/>
        <w:numPr>
          <w:ilvl w:val="2"/>
          <w:numId w:val="44"/>
        </w:numPr>
        <w:rPr>
          <w:rFonts w:cs="Arial"/>
          <w:noProof/>
        </w:rPr>
      </w:pPr>
      <w:r>
        <w:rPr>
          <w:rFonts w:cs="Arial"/>
          <w:noProof/>
        </w:rPr>
        <w:t xml:space="preserve">Verify </w:t>
      </w:r>
      <w:r w:rsidR="0047209E">
        <w:rPr>
          <w:rFonts w:cs="Arial"/>
          <w:noProof/>
        </w:rPr>
        <w:t xml:space="preserve">that </w:t>
      </w:r>
      <w:r>
        <w:rPr>
          <w:rFonts w:cs="Arial"/>
          <w:noProof/>
        </w:rPr>
        <w:t>the sprinker is on the network</w:t>
      </w:r>
      <w:r w:rsidRPr="00B15A12">
        <w:rPr>
          <w:rFonts w:cs="Arial"/>
          <w:noProof/>
        </w:rPr>
        <w:t>.</w:t>
      </w:r>
    </w:p>
    <w:p w14:paraId="61FDF180" w14:textId="4BFAFE08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b/>
          <w:noProof/>
        </w:rPr>
      </w:pPr>
      <w:r>
        <w:rPr>
          <w:rFonts w:cs="Arial"/>
          <w:noProof/>
        </w:rPr>
        <w:t xml:space="preserve">Log into the </w:t>
      </w:r>
      <w:r w:rsidRPr="00B15A12">
        <w:rPr>
          <w:rFonts w:cs="Arial"/>
          <w:b/>
          <w:noProof/>
        </w:rPr>
        <w:t>Home Gateway</w:t>
      </w:r>
      <w:r>
        <w:rPr>
          <w:rFonts w:cs="Arial"/>
          <w:noProof/>
        </w:rPr>
        <w:t xml:space="preserve"> from the </w:t>
      </w:r>
      <w:r w:rsidRPr="00B15A12">
        <w:rPr>
          <w:rFonts w:cs="Arial"/>
          <w:b/>
          <w:noProof/>
        </w:rPr>
        <w:t>Tablet</w:t>
      </w:r>
      <w:r w:rsidR="0047209E">
        <w:rPr>
          <w:rFonts w:cs="Arial"/>
          <w:b/>
          <w:noProof/>
        </w:rPr>
        <w:t>.</w:t>
      </w:r>
    </w:p>
    <w:p w14:paraId="29895350" w14:textId="77777777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77D6213B" w14:textId="7B674F60" w:rsidR="00B15A12" w:rsidRDefault="00B15A12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drawing>
          <wp:inline distT="0" distB="0" distL="0" distR="0" wp14:anchorId="455D024C" wp14:editId="3261FFC9">
            <wp:extent cx="5762445" cy="2860642"/>
            <wp:effectExtent l="19050" t="19050" r="10160" b="16510"/>
            <wp:docPr id="28" name="Picture 28" descr="Screenshot shows the login page of 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DFE5B" w14:textId="77777777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6AAE3C41" w14:textId="5717EB6E" w:rsidR="00B15A12" w:rsidRDefault="00B15A12" w:rsidP="00B15A12">
      <w:pPr>
        <w:pStyle w:val="SubStepAlpha"/>
        <w:numPr>
          <w:ilvl w:val="0"/>
          <w:numId w:val="0"/>
        </w:numPr>
        <w:ind w:left="720" w:hanging="270"/>
        <w:rPr>
          <w:rFonts w:cs="Arial"/>
          <w:noProof/>
        </w:rPr>
      </w:pPr>
      <w:r>
        <w:rPr>
          <w:rFonts w:cs="Arial"/>
          <w:noProof/>
        </w:rPr>
        <w:t xml:space="preserve">The device Sprinkler 1 should now </w:t>
      </w:r>
      <w:r w:rsidR="0047209E">
        <w:rPr>
          <w:rFonts w:cs="Arial"/>
          <w:noProof/>
        </w:rPr>
        <w:t>appear</w:t>
      </w:r>
      <w:r>
        <w:rPr>
          <w:rFonts w:cs="Arial"/>
          <w:noProof/>
        </w:rPr>
        <w:t xml:space="preserve"> in the Io</w:t>
      </w:r>
      <w:r w:rsidR="00813A5B">
        <w:rPr>
          <w:rFonts w:cs="Arial"/>
          <w:noProof/>
        </w:rPr>
        <w:t>T</w:t>
      </w:r>
      <w:r>
        <w:rPr>
          <w:rFonts w:cs="Arial"/>
          <w:noProof/>
        </w:rPr>
        <w:t xml:space="preserve"> Server – Devices list.</w:t>
      </w:r>
    </w:p>
    <w:p w14:paraId="154D9581" w14:textId="5AD57107" w:rsidR="00B15A12" w:rsidRDefault="00813A5B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00E5AB3A" wp14:editId="065D176D">
            <wp:extent cx="5851003" cy="5220048"/>
            <wp:effectExtent l="0" t="0" r="0" b="0"/>
            <wp:docPr id="26" name="Picture 26" descr="Screenshot showing the list of IoT devices with the Sprinkler ad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91261" cy="525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796DD" w14:textId="6F7ECD07" w:rsidR="00894259" w:rsidRPr="00B15A12" w:rsidRDefault="00894259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rFonts w:cs="Arial"/>
          <w:noProof/>
        </w:rPr>
        <w:t>Close the Tablet window.</w:t>
      </w:r>
    </w:p>
    <w:p w14:paraId="1FD5D3BF" w14:textId="77777777" w:rsidR="005F48F4" w:rsidRDefault="005F48F4" w:rsidP="00894259">
      <w:pPr>
        <w:pStyle w:val="SubStepNum"/>
        <w:numPr>
          <w:ilvl w:val="0"/>
          <w:numId w:val="0"/>
        </w:numPr>
      </w:pPr>
    </w:p>
    <w:p w14:paraId="7A89555D" w14:textId="002B215D" w:rsidR="00B15A12" w:rsidRPr="004C0909" w:rsidRDefault="00B15A12" w:rsidP="007375CD">
      <w:pPr>
        <w:pStyle w:val="StepHead"/>
      </w:pPr>
      <w:r>
        <w:t>Step 3: Experiment by adding other types of Io</w:t>
      </w:r>
      <w:r w:rsidR="00813A5B">
        <w:t>T</w:t>
      </w:r>
      <w:r>
        <w:t xml:space="preserve"> devices to the smart home network.</w:t>
      </w:r>
      <w:r w:rsidR="007375CD">
        <w:t xml:space="preserve"> </w:t>
      </w:r>
      <w:r>
        <w:t>Add Wireless IoT Devices to the Smart Home Network</w:t>
      </w:r>
    </w:p>
    <w:p w14:paraId="54E254DA" w14:textId="77777777" w:rsidR="00D02D08" w:rsidRDefault="00D02D08" w:rsidP="00CC4728">
      <w:pPr>
        <w:pStyle w:val="StepHead"/>
      </w:pPr>
    </w:p>
    <w:p w14:paraId="4D3B55D1" w14:textId="0B4C57FE" w:rsidR="00CF5796" w:rsidRPr="00420645" w:rsidRDefault="00CF5796" w:rsidP="00CF5796">
      <w:pPr>
        <w:pStyle w:val="StepHead"/>
      </w:pPr>
      <w:r>
        <w:t xml:space="preserve">Step 1: </w:t>
      </w:r>
      <w:r w:rsidR="00C12AEB">
        <w:t>Add</w:t>
      </w:r>
      <w:r>
        <w:t xml:space="preserve"> a </w:t>
      </w:r>
      <w:r w:rsidR="00894259">
        <w:t xml:space="preserve">wireless </w:t>
      </w:r>
      <w:r>
        <w:t>device to the network</w:t>
      </w:r>
    </w:p>
    <w:p w14:paraId="79EE4A6F" w14:textId="2C5C8135" w:rsidR="00894259" w:rsidRDefault="00CF5796" w:rsidP="00894259">
      <w:pPr>
        <w:pStyle w:val="SubStepAlpha"/>
      </w:pPr>
      <w:r>
        <w:t xml:space="preserve">In the </w:t>
      </w:r>
      <w:r w:rsidRPr="00DC44BB">
        <w:rPr>
          <w:rStyle w:val="Strong"/>
        </w:rPr>
        <w:t>Device-</w:t>
      </w:r>
      <w:r>
        <w:rPr>
          <w:rStyle w:val="Strong"/>
        </w:rPr>
        <w:t>Specific</w:t>
      </w:r>
      <w:r w:rsidRPr="00DC44BB">
        <w:rPr>
          <w:rStyle w:val="Strong"/>
        </w:rPr>
        <w:t xml:space="preserve"> Selection</w:t>
      </w:r>
      <w:r>
        <w:t xml:space="preserve"> box click the </w:t>
      </w:r>
      <w:r w:rsidR="00894259">
        <w:rPr>
          <w:b/>
        </w:rPr>
        <w:t>Wind Detector</w:t>
      </w:r>
      <w:r>
        <w:t xml:space="preserve"> </w:t>
      </w:r>
      <w:r w:rsidR="0047209E">
        <w:t xml:space="preserve">icon </w:t>
      </w:r>
      <w:r>
        <w:t xml:space="preserve">and then click </w:t>
      </w:r>
      <w:r w:rsidR="0047209E">
        <w:t>i</w:t>
      </w:r>
      <w:r>
        <w:t xml:space="preserve">n the workspace where you would like to locate the </w:t>
      </w:r>
      <w:r w:rsidR="00894259">
        <w:rPr>
          <w:b/>
        </w:rPr>
        <w:t>Wind Detector</w:t>
      </w:r>
      <w:r>
        <w:t>.</w:t>
      </w:r>
    </w:p>
    <w:p w14:paraId="63C39A53" w14:textId="67FF4024" w:rsidR="00CF5796" w:rsidRDefault="00B30691" w:rsidP="00CF5796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t xml:space="preserve">Device-Specific selection </w:t>
      </w:r>
      <w:r w:rsidR="00CF5796">
        <w:rPr>
          <w:noProof/>
        </w:rPr>
        <w:drawing>
          <wp:inline distT="0" distB="0" distL="0" distR="0" wp14:anchorId="7E852897" wp14:editId="46427B65">
            <wp:extent cx="5822830" cy="881512"/>
            <wp:effectExtent l="19050" t="19050" r="26035" b="13970"/>
            <wp:docPr id="31" name="Picture 31" descr="Screenshot of the Device-Specific Selection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91333" cy="8918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44249" w14:textId="25DE9CDA" w:rsidR="00CF5796" w:rsidRDefault="008C6E5F" w:rsidP="00CF5796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</w:rPr>
        <w:lastRenderedPageBreak/>
        <w:drawing>
          <wp:inline distT="0" distB="0" distL="0" distR="0" wp14:anchorId="683411CA" wp14:editId="3B467F12">
            <wp:extent cx="466725" cy="457200"/>
            <wp:effectExtent l="19050" t="19050" r="28575" b="19050"/>
            <wp:docPr id="32" name="Picture 32" descr="Screenshot of the Wind detect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57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F1CB4" w14:textId="77777777" w:rsidR="008C6E5F" w:rsidRDefault="008C6E5F" w:rsidP="00CF5796">
      <w:pPr>
        <w:pStyle w:val="CMDOutput"/>
        <w:rPr>
          <w:rFonts w:ascii="Arial" w:hAnsi="Arial" w:cs="Arial"/>
          <w:noProof/>
          <w:sz w:val="20"/>
        </w:rPr>
      </w:pPr>
    </w:p>
    <w:p w14:paraId="5D884C1B" w14:textId="22B8C36F" w:rsidR="008C6E5F" w:rsidRDefault="00894259" w:rsidP="008C6E5F">
      <w:pPr>
        <w:pStyle w:val="SubStepAlpha"/>
      </w:pPr>
      <w:r>
        <w:t>Add wireless module to the Wind Detector</w:t>
      </w:r>
      <w:r w:rsidR="0047209E">
        <w:t>.</w:t>
      </w:r>
    </w:p>
    <w:p w14:paraId="7EE688D3" w14:textId="361D7FEB" w:rsidR="008C6E5F" w:rsidRDefault="008C6E5F" w:rsidP="008C6E5F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D2625C">
        <w:rPr>
          <w:b/>
        </w:rPr>
        <w:t>Wind Detector</w:t>
      </w:r>
      <w:r>
        <w:t xml:space="preserve"> </w:t>
      </w:r>
      <w:r w:rsidR="0047209E">
        <w:t>icon i</w:t>
      </w:r>
      <w:r>
        <w:t>n the workspace to open the</w:t>
      </w:r>
      <w:r w:rsidR="00D2625C">
        <w:t xml:space="preserve"> Io</w:t>
      </w:r>
      <w:r w:rsidR="00813A5B">
        <w:t>T</w:t>
      </w:r>
      <w:r>
        <w:t xml:space="preserve"> device window.</w:t>
      </w:r>
      <w:r w:rsidR="00D2625C">
        <w:t xml:space="preserve"> In the bottom right corner of the Io</w:t>
      </w:r>
      <w:r w:rsidR="00813A5B">
        <w:t>T</w:t>
      </w:r>
      <w:r w:rsidR="00D2625C">
        <w:t xml:space="preserve"> device window</w:t>
      </w:r>
      <w:r w:rsidR="0047209E">
        <w:t>,</w:t>
      </w:r>
      <w:r w:rsidR="00D2625C">
        <w:t xml:space="preserve"> click the </w:t>
      </w:r>
      <w:proofErr w:type="gramStart"/>
      <w:r w:rsidR="00D2625C" w:rsidRPr="00D2625C">
        <w:rPr>
          <w:b/>
        </w:rPr>
        <w:t>Advanced</w:t>
      </w:r>
      <w:proofErr w:type="gramEnd"/>
      <w:r w:rsidR="00D2625C">
        <w:t xml:space="preserve"> button. Notice more tabs become visible at the top of the window. Click the </w:t>
      </w:r>
      <w:r w:rsidR="00D2625C" w:rsidRPr="00D2625C">
        <w:rPr>
          <w:b/>
        </w:rPr>
        <w:t>I/O Config</w:t>
      </w:r>
      <w:r w:rsidR="00D2625C">
        <w:t xml:space="preserve"> tab.</w:t>
      </w:r>
    </w:p>
    <w:p w14:paraId="7A85D42C" w14:textId="4443A350" w:rsidR="00722296" w:rsidRDefault="00813A5B" w:rsidP="008C6E5F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F254CE3" wp14:editId="2A839E43">
            <wp:extent cx="5868364" cy="3316674"/>
            <wp:effectExtent l="0" t="0" r="0" b="0"/>
            <wp:docPr id="29" name="Picture 29" descr="Screenshot showing the I/O config tab of the Wind detect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5159" cy="33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A2B4" w14:textId="5797F84D" w:rsidR="00722296" w:rsidRDefault="007A5CB6" w:rsidP="008C6E5F">
      <w:pPr>
        <w:pStyle w:val="SubStepAlpha"/>
        <w:numPr>
          <w:ilvl w:val="0"/>
          <w:numId w:val="0"/>
        </w:numPr>
        <w:ind w:left="720"/>
      </w:pPr>
      <w:r>
        <w:t xml:space="preserve">Change the </w:t>
      </w:r>
      <w:r w:rsidRPr="007A5CB6">
        <w:rPr>
          <w:b/>
        </w:rPr>
        <w:t>Network Adapter</w:t>
      </w:r>
      <w:r>
        <w:t xml:space="preserve"> drop down list to </w:t>
      </w:r>
      <w:r w:rsidRPr="007A5CB6">
        <w:rPr>
          <w:b/>
        </w:rPr>
        <w:t>PT-IO</w:t>
      </w:r>
      <w:r w:rsidR="00813A5B">
        <w:rPr>
          <w:b/>
        </w:rPr>
        <w:t>T</w:t>
      </w:r>
      <w:r w:rsidRPr="007A5CB6">
        <w:rPr>
          <w:b/>
        </w:rPr>
        <w:t>-NM-1W</w:t>
      </w:r>
      <w:r w:rsidR="0047209E" w:rsidRPr="00094964">
        <w:t>,</w:t>
      </w:r>
      <w:r>
        <w:t xml:space="preserve"> which is a wireless adapter.</w:t>
      </w:r>
    </w:p>
    <w:p w14:paraId="1D79F09B" w14:textId="77777777" w:rsidR="007A5CB6" w:rsidRDefault="007A5CB6" w:rsidP="008C6E5F">
      <w:pPr>
        <w:pStyle w:val="SubStepAlpha"/>
        <w:numPr>
          <w:ilvl w:val="0"/>
          <w:numId w:val="0"/>
        </w:numPr>
        <w:ind w:left="720"/>
      </w:pPr>
    </w:p>
    <w:p w14:paraId="717EC6CB" w14:textId="541B8C28" w:rsidR="007A5CB6" w:rsidRDefault="007A5CB6" w:rsidP="007A5CB6">
      <w:pPr>
        <w:pStyle w:val="SubStepAlpha"/>
      </w:pPr>
      <w:r>
        <w:t>Configure the Wind Detector for the wireless network.</w:t>
      </w:r>
    </w:p>
    <w:p w14:paraId="4561CDA8" w14:textId="13A7BAC7" w:rsidR="007A5CB6" w:rsidRDefault="007A5CB6" w:rsidP="007A5CB6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7A5CB6">
        <w:rPr>
          <w:b/>
        </w:rPr>
        <w:t>Config</w:t>
      </w:r>
      <w:r>
        <w:t xml:space="preserve"> tab.</w:t>
      </w:r>
    </w:p>
    <w:p w14:paraId="56CDF72F" w14:textId="24B52A81" w:rsidR="007A5CB6" w:rsidRPr="007A5CB6" w:rsidRDefault="007A5CB6" w:rsidP="007A5CB6">
      <w:pPr>
        <w:pStyle w:val="SubStepAlpha"/>
        <w:numPr>
          <w:ilvl w:val="0"/>
          <w:numId w:val="0"/>
        </w:numPr>
        <w:ind w:left="720"/>
      </w:pPr>
      <w:r>
        <w:t xml:space="preserve">Change the </w:t>
      </w:r>
      <w:r w:rsidRPr="007A5CB6">
        <w:rPr>
          <w:b/>
        </w:rPr>
        <w:t>Display Name</w:t>
      </w:r>
      <w:r>
        <w:t xml:space="preserve"> to </w:t>
      </w:r>
      <w:r w:rsidRPr="007A5CB6">
        <w:rPr>
          <w:b/>
        </w:rPr>
        <w:t>Wind_Detector</w:t>
      </w:r>
      <w:r>
        <w:rPr>
          <w:b/>
        </w:rPr>
        <w:t xml:space="preserve"> </w:t>
      </w:r>
      <w:r w:rsidRPr="007A5CB6">
        <w:t xml:space="preserve">and </w:t>
      </w:r>
      <w:r>
        <w:t xml:space="preserve">change the </w:t>
      </w:r>
      <w:r w:rsidRPr="007A5CB6">
        <w:rPr>
          <w:b/>
        </w:rPr>
        <w:t>Io</w:t>
      </w:r>
      <w:r w:rsidR="00813A5B">
        <w:rPr>
          <w:b/>
        </w:rPr>
        <w:t>T</w:t>
      </w:r>
      <w:r w:rsidRPr="007A5CB6">
        <w:rPr>
          <w:b/>
        </w:rPr>
        <w:t xml:space="preserve"> Server</w:t>
      </w:r>
      <w:r>
        <w:t xml:space="preserve"> to </w:t>
      </w:r>
      <w:r w:rsidRPr="007A5CB6">
        <w:rPr>
          <w:b/>
        </w:rPr>
        <w:t>Home Gateway</w:t>
      </w:r>
      <w:r>
        <w:t>.</w:t>
      </w:r>
    </w:p>
    <w:p w14:paraId="6A103AB4" w14:textId="373AF8FF" w:rsidR="007A5CB6" w:rsidRDefault="00813A5B" w:rsidP="008C6E5F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051E17CA" wp14:editId="555BD0C4">
            <wp:extent cx="5677382" cy="5154702"/>
            <wp:effectExtent l="0" t="0" r="0" b="8255"/>
            <wp:docPr id="36" name="Picture 36" descr="Screenshot of the Wind Detector's Config tab Global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16288" cy="519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07121" w14:textId="77777777" w:rsidR="007A5CB6" w:rsidRDefault="007A5CB6" w:rsidP="008C6E5F">
      <w:pPr>
        <w:pStyle w:val="SubStepAlpha"/>
        <w:numPr>
          <w:ilvl w:val="0"/>
          <w:numId w:val="0"/>
        </w:numPr>
        <w:ind w:left="720"/>
      </w:pPr>
    </w:p>
    <w:p w14:paraId="65689EF2" w14:textId="17278570" w:rsidR="007A5CB6" w:rsidRDefault="007A5CB6" w:rsidP="008C6E5F">
      <w:pPr>
        <w:pStyle w:val="SubStepAlpha"/>
        <w:numPr>
          <w:ilvl w:val="0"/>
          <w:numId w:val="0"/>
        </w:numPr>
        <w:ind w:left="720"/>
      </w:pPr>
      <w:r>
        <w:t xml:space="preserve">Next click Wireless0 in the left pane. Change the Authentication type to </w:t>
      </w:r>
      <w:r w:rsidRPr="007A5CB6">
        <w:rPr>
          <w:b/>
        </w:rPr>
        <w:t>WPA2-PSK</w:t>
      </w:r>
      <w:r>
        <w:t xml:space="preserve"> and in the PSK Pass Phrase box type </w:t>
      </w:r>
      <w:r w:rsidRPr="007A5CB6">
        <w:rPr>
          <w:b/>
        </w:rPr>
        <w:t>mySecretKey</w:t>
      </w:r>
      <w:r>
        <w:rPr>
          <w:b/>
        </w:rPr>
        <w:t xml:space="preserve">. </w:t>
      </w:r>
      <w:r w:rsidRPr="007A5CB6">
        <w:t xml:space="preserve">These are the </w:t>
      </w:r>
      <w:r>
        <w:t xml:space="preserve">wireless </w:t>
      </w:r>
      <w:r w:rsidRPr="007A5CB6">
        <w:t>settings</w:t>
      </w:r>
      <w:r>
        <w:t xml:space="preserve"> from the Home Gateway </w:t>
      </w:r>
      <w:r w:rsidR="0047209E">
        <w:t>that you</w:t>
      </w:r>
      <w:r>
        <w:t xml:space="preserve"> recorded in Part 1.</w:t>
      </w:r>
    </w:p>
    <w:p w14:paraId="2454953D" w14:textId="6652A4D5" w:rsidR="00A31AB9" w:rsidRDefault="00A31AB9" w:rsidP="008C6E5F">
      <w:pPr>
        <w:pStyle w:val="SubStepAlpha"/>
        <w:numPr>
          <w:ilvl w:val="0"/>
          <w:numId w:val="0"/>
        </w:numPr>
        <w:ind w:left="720"/>
      </w:pPr>
      <w:r>
        <w:t>A wireless connection should be formed between the Wind Detector and the Home Gateway</w:t>
      </w:r>
      <w:r w:rsidR="0047209E">
        <w:t>.</w:t>
      </w:r>
    </w:p>
    <w:p w14:paraId="08060557" w14:textId="77777777" w:rsidR="00A31AB9" w:rsidRDefault="00A31AB9" w:rsidP="008C6E5F">
      <w:pPr>
        <w:pStyle w:val="SubStepAlpha"/>
        <w:numPr>
          <w:ilvl w:val="0"/>
          <w:numId w:val="0"/>
        </w:numPr>
        <w:ind w:left="720"/>
      </w:pPr>
    </w:p>
    <w:p w14:paraId="6A079A84" w14:textId="3939B9F1" w:rsidR="00A31AB9" w:rsidRPr="007A5CB6" w:rsidRDefault="00A31AB9" w:rsidP="008C6E5F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769F2DE3" wp14:editId="146047B6">
            <wp:extent cx="2466975" cy="2305050"/>
            <wp:effectExtent l="19050" t="19050" r="28575" b="19050"/>
            <wp:docPr id="38" name="Picture 38" descr="Screenshot showing the Wind Detector connected wirelessly to the Smart Home networ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2305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B9962" w14:textId="77777777" w:rsidR="00D02D08" w:rsidRDefault="00D02D08" w:rsidP="00CC4728">
      <w:pPr>
        <w:pStyle w:val="StepHead"/>
      </w:pPr>
    </w:p>
    <w:p w14:paraId="15A17BF6" w14:textId="49D101BD" w:rsidR="00125F1C" w:rsidRDefault="00125F1C" w:rsidP="00125F1C">
      <w:pPr>
        <w:pStyle w:val="SubStepAlpha"/>
        <w:numPr>
          <w:ilvl w:val="2"/>
          <w:numId w:val="44"/>
        </w:numPr>
        <w:rPr>
          <w:rFonts w:cs="Arial"/>
          <w:noProof/>
        </w:rPr>
      </w:pPr>
      <w:r>
        <w:rPr>
          <w:rFonts w:cs="Arial"/>
          <w:noProof/>
        </w:rPr>
        <w:t>Verify the Wind Detector is on the network</w:t>
      </w:r>
      <w:r w:rsidRPr="00B15A12">
        <w:rPr>
          <w:rFonts w:cs="Arial"/>
          <w:noProof/>
        </w:rPr>
        <w:t>.</w:t>
      </w:r>
    </w:p>
    <w:p w14:paraId="6F1D5439" w14:textId="14645B4E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b/>
          <w:noProof/>
        </w:rPr>
      </w:pPr>
      <w:r>
        <w:rPr>
          <w:rFonts w:cs="Arial"/>
          <w:noProof/>
        </w:rPr>
        <w:t xml:space="preserve">Log into the </w:t>
      </w:r>
      <w:r w:rsidRPr="00B15A12">
        <w:rPr>
          <w:rFonts w:cs="Arial"/>
          <w:b/>
          <w:noProof/>
        </w:rPr>
        <w:t>Home Gateway</w:t>
      </w:r>
      <w:r>
        <w:rPr>
          <w:rFonts w:cs="Arial"/>
          <w:noProof/>
        </w:rPr>
        <w:t xml:space="preserve"> from the </w:t>
      </w:r>
      <w:r w:rsidRPr="00B15A12">
        <w:rPr>
          <w:rFonts w:cs="Arial"/>
          <w:b/>
          <w:noProof/>
        </w:rPr>
        <w:t>Tablet</w:t>
      </w:r>
      <w:r w:rsidR="0047209E">
        <w:rPr>
          <w:rFonts w:cs="Arial"/>
          <w:b/>
          <w:noProof/>
        </w:rPr>
        <w:t>.</w:t>
      </w:r>
    </w:p>
    <w:p w14:paraId="5334EFF7" w14:textId="77777777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30E6A7E1" w14:textId="77777777" w:rsidR="00125F1C" w:rsidRDefault="00125F1C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drawing>
          <wp:inline distT="0" distB="0" distL="0" distR="0" wp14:anchorId="537E5305" wp14:editId="26DAE5FF">
            <wp:extent cx="5762445" cy="2860642"/>
            <wp:effectExtent l="19050" t="19050" r="10160" b="16510"/>
            <wp:docPr id="35" name="Picture 35" descr="Screenshot showing the login screen of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331B7" w14:textId="77777777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2A56FE31" w14:textId="67C23F64" w:rsidR="00125F1C" w:rsidRDefault="00125F1C" w:rsidP="00125F1C">
      <w:pPr>
        <w:pStyle w:val="SubStepAlpha"/>
        <w:numPr>
          <w:ilvl w:val="0"/>
          <w:numId w:val="0"/>
        </w:numPr>
        <w:ind w:left="720" w:hanging="270"/>
        <w:rPr>
          <w:rFonts w:cs="Arial"/>
          <w:noProof/>
        </w:rPr>
      </w:pPr>
      <w:r>
        <w:rPr>
          <w:rFonts w:cs="Arial"/>
          <w:noProof/>
        </w:rPr>
        <w:t xml:space="preserve">The device </w:t>
      </w:r>
      <w:r w:rsidR="00750681">
        <w:rPr>
          <w:rFonts w:cs="Arial"/>
          <w:noProof/>
        </w:rPr>
        <w:t>Wind Detector</w:t>
      </w:r>
      <w:r>
        <w:rPr>
          <w:rFonts w:cs="Arial"/>
          <w:noProof/>
        </w:rPr>
        <w:t xml:space="preserve"> should now </w:t>
      </w:r>
      <w:r w:rsidR="0047209E">
        <w:rPr>
          <w:rFonts w:cs="Arial"/>
          <w:noProof/>
        </w:rPr>
        <w:t>appear</w:t>
      </w:r>
      <w:r>
        <w:rPr>
          <w:rFonts w:cs="Arial"/>
          <w:noProof/>
        </w:rPr>
        <w:t xml:space="preserve"> in the Io</w:t>
      </w:r>
      <w:r w:rsidR="00F0745A">
        <w:rPr>
          <w:rFonts w:cs="Arial"/>
          <w:noProof/>
        </w:rPr>
        <w:t>T</w:t>
      </w:r>
      <w:r>
        <w:rPr>
          <w:rFonts w:cs="Arial"/>
          <w:noProof/>
        </w:rPr>
        <w:t xml:space="preserve"> Server – Devices list.</w:t>
      </w:r>
    </w:p>
    <w:p w14:paraId="666266EE" w14:textId="48715287" w:rsidR="00125F1C" w:rsidRDefault="00813A5B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</w:rPr>
        <w:lastRenderedPageBreak/>
        <w:drawing>
          <wp:inline distT="0" distB="0" distL="0" distR="0" wp14:anchorId="33E72FF4" wp14:editId="72CEE269">
            <wp:extent cx="5904494" cy="4051139"/>
            <wp:effectExtent l="0" t="0" r="1270" b="6985"/>
            <wp:docPr id="39" name="Picture 39" descr="Screenshot showing the list of IoT devices with the Wind Detector ad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23274" cy="40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39D16" w14:textId="77777777" w:rsidR="00125F1C" w:rsidRPr="00B15A12" w:rsidRDefault="00125F1C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rFonts w:cs="Arial"/>
          <w:noProof/>
        </w:rPr>
        <w:t>Close the Tablet window.</w:t>
      </w:r>
    </w:p>
    <w:p w14:paraId="318AE9F6" w14:textId="618CB059" w:rsidR="00015959" w:rsidRPr="00420645" w:rsidRDefault="00015959" w:rsidP="00015959">
      <w:pPr>
        <w:pStyle w:val="StepHead"/>
      </w:pPr>
      <w:r>
        <w:t>Step 2: Experiment by adding other types of Io</w:t>
      </w:r>
      <w:r w:rsidR="00094964">
        <w:t>T</w:t>
      </w:r>
      <w:r>
        <w:t xml:space="preserve"> devices to the smart home wireless network.</w:t>
      </w:r>
    </w:p>
    <w:p w14:paraId="2BFCA061" w14:textId="77777777" w:rsidR="00125F1C" w:rsidRPr="00125F1C" w:rsidRDefault="00125F1C" w:rsidP="00125F1C">
      <w:pPr>
        <w:pStyle w:val="BodyTextL25"/>
      </w:pPr>
    </w:p>
    <w:sectPr w:rsidR="00125F1C" w:rsidRPr="00125F1C" w:rsidSect="00D62103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48291D" w14:textId="77777777" w:rsidR="006E5BFA" w:rsidRDefault="006E5BFA" w:rsidP="007375CD">
      <w:pPr>
        <w:spacing w:after="0" w:line="240" w:lineRule="auto"/>
      </w:pPr>
      <w:r>
        <w:separator/>
      </w:r>
    </w:p>
    <w:p w14:paraId="6D5E1F64" w14:textId="77777777" w:rsidR="006E5BFA" w:rsidRDefault="006E5BFA"/>
  </w:endnote>
  <w:endnote w:type="continuationSeparator" w:id="0">
    <w:p w14:paraId="140509A1" w14:textId="77777777" w:rsidR="006E5BFA" w:rsidRDefault="006E5BFA" w:rsidP="007375CD">
      <w:pPr>
        <w:spacing w:after="0" w:line="240" w:lineRule="auto"/>
      </w:pPr>
      <w:r>
        <w:continuationSeparator/>
      </w:r>
    </w:p>
    <w:p w14:paraId="204F160B" w14:textId="77777777" w:rsidR="006E5BFA" w:rsidRDefault="006E5B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FAE24B" w14:textId="77777777" w:rsidR="00FE6ABA" w:rsidRDefault="00FE6A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322A14" w14:textId="6E80F77B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A229EB">
      <w:rPr>
        <w:noProof/>
      </w:rPr>
      <w:t>2020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229EB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229EB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BB2DD2" w14:textId="1F3FC36F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A229EB">
      <w:rPr>
        <w:noProof/>
      </w:rPr>
      <w:t>2020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229E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229EB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1DA048" w14:textId="77777777" w:rsidR="006E5BFA" w:rsidRDefault="006E5BFA" w:rsidP="007375CD">
      <w:pPr>
        <w:spacing w:after="0" w:line="240" w:lineRule="auto"/>
      </w:pPr>
      <w:r>
        <w:separator/>
      </w:r>
    </w:p>
    <w:p w14:paraId="4B9AC592" w14:textId="77777777" w:rsidR="006E5BFA" w:rsidRDefault="006E5BFA"/>
  </w:footnote>
  <w:footnote w:type="continuationSeparator" w:id="0">
    <w:p w14:paraId="371362CB" w14:textId="77777777" w:rsidR="006E5BFA" w:rsidRDefault="006E5BFA" w:rsidP="007375CD">
      <w:pPr>
        <w:spacing w:after="0" w:line="240" w:lineRule="auto"/>
      </w:pPr>
      <w:r>
        <w:continuationSeparator/>
      </w:r>
    </w:p>
    <w:p w14:paraId="7DC1DBD6" w14:textId="77777777" w:rsidR="006E5BFA" w:rsidRDefault="006E5BF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0269C6" w14:textId="77777777" w:rsidR="00FE6ABA" w:rsidRDefault="00FE6A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F209A2" w14:textId="0A94B45D" w:rsidR="007443E9" w:rsidRDefault="00A061EF" w:rsidP="00C52BA6">
    <w:pPr>
      <w:pStyle w:val="PageHead"/>
    </w:pPr>
    <w:r>
      <w:t>Packet Tracer</w:t>
    </w:r>
    <w:r w:rsidR="008128A9">
      <w:t xml:space="preserve"> –</w:t>
    </w:r>
    <w:r w:rsidR="009B26E2">
      <w:t xml:space="preserve"> </w:t>
    </w:r>
    <w:r w:rsidR="00A66DA7">
      <w:t>Adding IoT Devices</w:t>
    </w:r>
    <w:r w:rsidR="00626E00">
      <w:t xml:space="preserve"> to a Smart Hom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C4C27" w14:textId="403B8B41" w:rsidR="00D62103" w:rsidRDefault="00FE6ABA">
    <w:pPr>
      <w:pStyle w:val="Header"/>
    </w:pPr>
    <w:r>
      <w:rPr>
        <w:noProof/>
      </w:rPr>
      <w:drawing>
        <wp:inline distT="0" distB="0" distL="0" distR="0" wp14:anchorId="475A18B3" wp14:editId="66726DEE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D5EC9"/>
    <w:multiLevelType w:val="hybridMultilevel"/>
    <w:tmpl w:val="22BE58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88A1292"/>
    <w:multiLevelType w:val="hybridMultilevel"/>
    <w:tmpl w:val="F3383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6B4A0E"/>
    <w:multiLevelType w:val="hybridMultilevel"/>
    <w:tmpl w:val="1A14F5D4"/>
    <w:lvl w:ilvl="0" w:tplc="725E1E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D796360"/>
    <w:multiLevelType w:val="multilevel"/>
    <w:tmpl w:val="8B12A95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Num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E170373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7C50E8"/>
    <w:multiLevelType w:val="hybridMultilevel"/>
    <w:tmpl w:val="2B44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C53F96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>
    <w:nsid w:val="21E50210"/>
    <w:multiLevelType w:val="hybridMultilevel"/>
    <w:tmpl w:val="AF18D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3B20A99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996DAE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2342C2B"/>
    <w:multiLevelType w:val="hybridMultilevel"/>
    <w:tmpl w:val="F0A6B4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705D8F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4577536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565523"/>
    <w:multiLevelType w:val="hybridMultilevel"/>
    <w:tmpl w:val="2A649188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>
    <w:nsid w:val="4EA96D97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097B1A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31B1D27"/>
    <w:multiLevelType w:val="hybridMultilevel"/>
    <w:tmpl w:val="5BF8A804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8081E3B"/>
    <w:multiLevelType w:val="hybridMultilevel"/>
    <w:tmpl w:val="6F4C58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7079C0"/>
    <w:multiLevelType w:val="hybridMultilevel"/>
    <w:tmpl w:val="5BF8A804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8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2"/>
  </w:num>
  <w:num w:numId="6">
    <w:abstractNumId w:val="4"/>
  </w:num>
  <w:num w:numId="7">
    <w:abstractNumId w:val="12"/>
  </w:num>
  <w:num w:numId="8">
    <w:abstractNumId w:val="20"/>
  </w:num>
  <w:num w:numId="9">
    <w:abstractNumId w:val="3"/>
  </w:num>
  <w:num w:numId="10">
    <w:abstractNumId w:val="4"/>
  </w:num>
  <w:num w:numId="11">
    <w:abstractNumId w:val="15"/>
  </w:num>
  <w:num w:numId="12">
    <w:abstractNumId w:val="4"/>
  </w:num>
  <w:num w:numId="13">
    <w:abstractNumId w:val="4"/>
  </w:num>
  <w:num w:numId="14">
    <w:abstractNumId w:val="21"/>
  </w:num>
  <w:num w:numId="15">
    <w:abstractNumId w:val="17"/>
  </w:num>
  <w:num w:numId="16">
    <w:abstractNumId w:val="4"/>
  </w:num>
  <w:num w:numId="17">
    <w:abstractNumId w:val="4"/>
  </w:num>
  <w:num w:numId="18">
    <w:abstractNumId w:val="14"/>
  </w:num>
  <w:num w:numId="19">
    <w:abstractNumId w:val="19"/>
  </w:num>
  <w:num w:numId="20">
    <w:abstractNumId w:val="4"/>
  </w:num>
  <w:num w:numId="21">
    <w:abstractNumId w:val="4"/>
  </w:num>
  <w:num w:numId="22">
    <w:abstractNumId w:val="4"/>
  </w:num>
  <w:num w:numId="23">
    <w:abstractNumId w:val="6"/>
  </w:num>
  <w:num w:numId="24">
    <w:abstractNumId w:val="7"/>
  </w:num>
  <w:num w:numId="25">
    <w:abstractNumId w:val="5"/>
  </w:num>
  <w:num w:numId="26">
    <w:abstractNumId w:val="11"/>
  </w:num>
  <w:num w:numId="27">
    <w:abstractNumId w:val="18"/>
  </w:num>
  <w:num w:numId="28">
    <w:abstractNumId w:val="10"/>
  </w:num>
  <w:num w:numId="29">
    <w:abstractNumId w:val="13"/>
  </w:num>
  <w:num w:numId="30">
    <w:abstractNumId w:val="4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4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5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6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7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8">
    <w:abstractNumId w:val="0"/>
  </w:num>
  <w:num w:numId="39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0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1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4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5">
    <w:abstractNumId w:val="9"/>
  </w:num>
  <w:num w:numId="46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4"/>
  <w:proofState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595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175A"/>
    <w:rsid w:val="0007423A"/>
    <w:rsid w:val="000769CF"/>
    <w:rsid w:val="000815D8"/>
    <w:rsid w:val="00084CAD"/>
    <w:rsid w:val="00085CC6"/>
    <w:rsid w:val="00091E8D"/>
    <w:rsid w:val="0009378D"/>
    <w:rsid w:val="00094964"/>
    <w:rsid w:val="00097163"/>
    <w:rsid w:val="00097855"/>
    <w:rsid w:val="000A0883"/>
    <w:rsid w:val="000A22C8"/>
    <w:rsid w:val="000A3D76"/>
    <w:rsid w:val="000B2344"/>
    <w:rsid w:val="000B7DE5"/>
    <w:rsid w:val="000C7634"/>
    <w:rsid w:val="000D6245"/>
    <w:rsid w:val="000E65F0"/>
    <w:rsid w:val="000F072C"/>
    <w:rsid w:val="000F6743"/>
    <w:rsid w:val="00107B2B"/>
    <w:rsid w:val="00112AC5"/>
    <w:rsid w:val="001133DD"/>
    <w:rsid w:val="0011656C"/>
    <w:rsid w:val="00120CBE"/>
    <w:rsid w:val="00125F1C"/>
    <w:rsid w:val="001366EC"/>
    <w:rsid w:val="00150410"/>
    <w:rsid w:val="00152F9A"/>
    <w:rsid w:val="00154E3A"/>
    <w:rsid w:val="00162F2C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401D"/>
    <w:rsid w:val="00197614"/>
    <w:rsid w:val="001A0312"/>
    <w:rsid w:val="001A0BD2"/>
    <w:rsid w:val="001A2694"/>
    <w:rsid w:val="001A3CF4"/>
    <w:rsid w:val="001A58B9"/>
    <w:rsid w:val="001A69AC"/>
    <w:rsid w:val="001B67D8"/>
    <w:rsid w:val="001B6F95"/>
    <w:rsid w:val="001C1D9E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563D"/>
    <w:rsid w:val="0021792C"/>
    <w:rsid w:val="0022356F"/>
    <w:rsid w:val="002240AB"/>
    <w:rsid w:val="00225E37"/>
    <w:rsid w:val="002428D0"/>
    <w:rsid w:val="00242E3A"/>
    <w:rsid w:val="0025107F"/>
    <w:rsid w:val="00260CD4"/>
    <w:rsid w:val="002639D8"/>
    <w:rsid w:val="00265F77"/>
    <w:rsid w:val="00266C83"/>
    <w:rsid w:val="002715CD"/>
    <w:rsid w:val="00274025"/>
    <w:rsid w:val="002935B3"/>
    <w:rsid w:val="002A2C6E"/>
    <w:rsid w:val="002A6C56"/>
    <w:rsid w:val="002B0C06"/>
    <w:rsid w:val="002B4C09"/>
    <w:rsid w:val="002B690B"/>
    <w:rsid w:val="002B6AE1"/>
    <w:rsid w:val="002C090C"/>
    <w:rsid w:val="002C1243"/>
    <w:rsid w:val="002C1815"/>
    <w:rsid w:val="002C6AD6"/>
    <w:rsid w:val="002D6C2A"/>
    <w:rsid w:val="002E5631"/>
    <w:rsid w:val="002F45FF"/>
    <w:rsid w:val="002F609A"/>
    <w:rsid w:val="002F6D17"/>
    <w:rsid w:val="003021E3"/>
    <w:rsid w:val="00302887"/>
    <w:rsid w:val="003031A1"/>
    <w:rsid w:val="003056EB"/>
    <w:rsid w:val="00306A83"/>
    <w:rsid w:val="003071FF"/>
    <w:rsid w:val="00310652"/>
    <w:rsid w:val="0031371D"/>
    <w:rsid w:val="00320788"/>
    <w:rsid w:val="003233A3"/>
    <w:rsid w:val="003332C2"/>
    <w:rsid w:val="0034455D"/>
    <w:rsid w:val="00346D17"/>
    <w:rsid w:val="003559CC"/>
    <w:rsid w:val="003569D7"/>
    <w:rsid w:val="003608AC"/>
    <w:rsid w:val="0036465A"/>
    <w:rsid w:val="00370ADE"/>
    <w:rsid w:val="00392C65"/>
    <w:rsid w:val="00393355"/>
    <w:rsid w:val="003A19DC"/>
    <w:rsid w:val="003A1B45"/>
    <w:rsid w:val="003A1EF6"/>
    <w:rsid w:val="003B46FC"/>
    <w:rsid w:val="003B5767"/>
    <w:rsid w:val="003B7605"/>
    <w:rsid w:val="003C138D"/>
    <w:rsid w:val="003C49C5"/>
    <w:rsid w:val="003C5CF8"/>
    <w:rsid w:val="003C6BCA"/>
    <w:rsid w:val="003C771E"/>
    <w:rsid w:val="003C7902"/>
    <w:rsid w:val="003D0AA6"/>
    <w:rsid w:val="003D0BFF"/>
    <w:rsid w:val="003D6F65"/>
    <w:rsid w:val="003E41A7"/>
    <w:rsid w:val="003E5BE5"/>
    <w:rsid w:val="003E6B7D"/>
    <w:rsid w:val="003F4F0E"/>
    <w:rsid w:val="00403C7A"/>
    <w:rsid w:val="004048BF"/>
    <w:rsid w:val="004057A6"/>
    <w:rsid w:val="00406554"/>
    <w:rsid w:val="00416C42"/>
    <w:rsid w:val="00420645"/>
    <w:rsid w:val="0042091A"/>
    <w:rsid w:val="00422476"/>
    <w:rsid w:val="0042385C"/>
    <w:rsid w:val="00431654"/>
    <w:rsid w:val="00434926"/>
    <w:rsid w:val="00436544"/>
    <w:rsid w:val="00437B56"/>
    <w:rsid w:val="00444275"/>
    <w:rsid w:val="004465B4"/>
    <w:rsid w:val="004478F4"/>
    <w:rsid w:val="004519CC"/>
    <w:rsid w:val="00452C6D"/>
    <w:rsid w:val="00455E0B"/>
    <w:rsid w:val="004659EE"/>
    <w:rsid w:val="00466304"/>
    <w:rsid w:val="0047209E"/>
    <w:rsid w:val="00485A7F"/>
    <w:rsid w:val="004936C2"/>
    <w:rsid w:val="0049379C"/>
    <w:rsid w:val="00496171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3CCA"/>
    <w:rsid w:val="004D682B"/>
    <w:rsid w:val="004E1320"/>
    <w:rsid w:val="004E1495"/>
    <w:rsid w:val="004E16BF"/>
    <w:rsid w:val="004E2A77"/>
    <w:rsid w:val="004E474B"/>
    <w:rsid w:val="004E5CC0"/>
    <w:rsid w:val="004F344A"/>
    <w:rsid w:val="00503AA5"/>
    <w:rsid w:val="00516142"/>
    <w:rsid w:val="00516E2A"/>
    <w:rsid w:val="0052093C"/>
    <w:rsid w:val="00521B31"/>
    <w:rsid w:val="00522469"/>
    <w:rsid w:val="00532E98"/>
    <w:rsid w:val="00545538"/>
    <w:rsid w:val="005459EE"/>
    <w:rsid w:val="00552E5B"/>
    <w:rsid w:val="00554B4E"/>
    <w:rsid w:val="00555880"/>
    <w:rsid w:val="00556C02"/>
    <w:rsid w:val="00563249"/>
    <w:rsid w:val="00570A65"/>
    <w:rsid w:val="005762B1"/>
    <w:rsid w:val="00576CBE"/>
    <w:rsid w:val="00580456"/>
    <w:rsid w:val="00580E73"/>
    <w:rsid w:val="00590197"/>
    <w:rsid w:val="00593386"/>
    <w:rsid w:val="00594D86"/>
    <w:rsid w:val="00594EA1"/>
    <w:rsid w:val="005A6E62"/>
    <w:rsid w:val="005B0E4D"/>
    <w:rsid w:val="005D1B41"/>
    <w:rsid w:val="005D2B29"/>
    <w:rsid w:val="005D354A"/>
    <w:rsid w:val="005E3235"/>
    <w:rsid w:val="005E4176"/>
    <w:rsid w:val="005E5716"/>
    <w:rsid w:val="005E65B5"/>
    <w:rsid w:val="005F3AE9"/>
    <w:rsid w:val="005F48F4"/>
    <w:rsid w:val="005F6D3B"/>
    <w:rsid w:val="006007BB"/>
    <w:rsid w:val="00601DC0"/>
    <w:rsid w:val="006034CB"/>
    <w:rsid w:val="0060411C"/>
    <w:rsid w:val="006069D5"/>
    <w:rsid w:val="006116C5"/>
    <w:rsid w:val="006131CE"/>
    <w:rsid w:val="00616AC0"/>
    <w:rsid w:val="00617D6E"/>
    <w:rsid w:val="00617DA6"/>
    <w:rsid w:val="00624198"/>
    <w:rsid w:val="00626E00"/>
    <w:rsid w:val="006428E5"/>
    <w:rsid w:val="00652EA1"/>
    <w:rsid w:val="006546A1"/>
    <w:rsid w:val="00672919"/>
    <w:rsid w:val="00676183"/>
    <w:rsid w:val="00686587"/>
    <w:rsid w:val="006904CF"/>
    <w:rsid w:val="00695EE2"/>
    <w:rsid w:val="006A4171"/>
    <w:rsid w:val="006A48F1"/>
    <w:rsid w:val="006A71A3"/>
    <w:rsid w:val="006A74C0"/>
    <w:rsid w:val="006A7E14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D632A"/>
    <w:rsid w:val="006E5BFA"/>
    <w:rsid w:val="006E62FC"/>
    <w:rsid w:val="006E71DF"/>
    <w:rsid w:val="006F1CC4"/>
    <w:rsid w:val="006F2A86"/>
    <w:rsid w:val="006F3163"/>
    <w:rsid w:val="006F49F8"/>
    <w:rsid w:val="006F7239"/>
    <w:rsid w:val="00705FEC"/>
    <w:rsid w:val="007062FE"/>
    <w:rsid w:val="00710DCD"/>
    <w:rsid w:val="0071147A"/>
    <w:rsid w:val="0071185D"/>
    <w:rsid w:val="00721EB8"/>
    <w:rsid w:val="00722296"/>
    <w:rsid w:val="007222AD"/>
    <w:rsid w:val="007267CF"/>
    <w:rsid w:val="00731F3F"/>
    <w:rsid w:val="00732505"/>
    <w:rsid w:val="007375CD"/>
    <w:rsid w:val="00740641"/>
    <w:rsid w:val="0074116A"/>
    <w:rsid w:val="007421F4"/>
    <w:rsid w:val="00742A0B"/>
    <w:rsid w:val="007436BF"/>
    <w:rsid w:val="007443E9"/>
    <w:rsid w:val="00745DCE"/>
    <w:rsid w:val="0074791B"/>
    <w:rsid w:val="00750681"/>
    <w:rsid w:val="007511DC"/>
    <w:rsid w:val="00753D89"/>
    <w:rsid w:val="00755C9B"/>
    <w:rsid w:val="00757E0E"/>
    <w:rsid w:val="00760FE4"/>
    <w:rsid w:val="00763D8B"/>
    <w:rsid w:val="007657F6"/>
    <w:rsid w:val="0077125A"/>
    <w:rsid w:val="007761AE"/>
    <w:rsid w:val="0078108F"/>
    <w:rsid w:val="00786F58"/>
    <w:rsid w:val="00787CC1"/>
    <w:rsid w:val="00792C27"/>
    <w:rsid w:val="00792F4E"/>
    <w:rsid w:val="0079398D"/>
    <w:rsid w:val="00796331"/>
    <w:rsid w:val="00796C25"/>
    <w:rsid w:val="007A3B2A"/>
    <w:rsid w:val="007A5CB6"/>
    <w:rsid w:val="007A5DD5"/>
    <w:rsid w:val="007A62F6"/>
    <w:rsid w:val="007B5522"/>
    <w:rsid w:val="007C0EE0"/>
    <w:rsid w:val="007C1B71"/>
    <w:rsid w:val="007C2FBB"/>
    <w:rsid w:val="007C7164"/>
    <w:rsid w:val="007D1984"/>
    <w:rsid w:val="007D2AFE"/>
    <w:rsid w:val="007D57E2"/>
    <w:rsid w:val="007D79A6"/>
    <w:rsid w:val="007E3FEA"/>
    <w:rsid w:val="007E5E9B"/>
    <w:rsid w:val="007F0A0B"/>
    <w:rsid w:val="007F0D66"/>
    <w:rsid w:val="007F3A60"/>
    <w:rsid w:val="007F3D0B"/>
    <w:rsid w:val="007F4D24"/>
    <w:rsid w:val="007F7C94"/>
    <w:rsid w:val="00804004"/>
    <w:rsid w:val="00806F46"/>
    <w:rsid w:val="00810AC4"/>
    <w:rsid w:val="00810E4B"/>
    <w:rsid w:val="0081227C"/>
    <w:rsid w:val="008128A9"/>
    <w:rsid w:val="00813A5B"/>
    <w:rsid w:val="00814BAA"/>
    <w:rsid w:val="00814F44"/>
    <w:rsid w:val="00824295"/>
    <w:rsid w:val="00830F49"/>
    <w:rsid w:val="008313F3"/>
    <w:rsid w:val="00834828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4259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1DCE"/>
    <w:rsid w:val="008C2920"/>
    <w:rsid w:val="008C6E5F"/>
    <w:rsid w:val="008D13E8"/>
    <w:rsid w:val="008D1BB3"/>
    <w:rsid w:val="008D23DF"/>
    <w:rsid w:val="008D73BF"/>
    <w:rsid w:val="008E5B64"/>
    <w:rsid w:val="008E5F8E"/>
    <w:rsid w:val="008E69C7"/>
    <w:rsid w:val="008E6EF1"/>
    <w:rsid w:val="008E7DAA"/>
    <w:rsid w:val="008F0094"/>
    <w:rsid w:val="008F340F"/>
    <w:rsid w:val="008F46E2"/>
    <w:rsid w:val="008F5EE4"/>
    <w:rsid w:val="00903523"/>
    <w:rsid w:val="0090659A"/>
    <w:rsid w:val="0090766B"/>
    <w:rsid w:val="00915986"/>
    <w:rsid w:val="00917624"/>
    <w:rsid w:val="0092095E"/>
    <w:rsid w:val="0092446A"/>
    <w:rsid w:val="009309F5"/>
    <w:rsid w:val="00933237"/>
    <w:rsid w:val="00933F28"/>
    <w:rsid w:val="00941953"/>
    <w:rsid w:val="009558BF"/>
    <w:rsid w:val="00963E34"/>
    <w:rsid w:val="00966FBC"/>
    <w:rsid w:val="00975E05"/>
    <w:rsid w:val="0098155C"/>
    <w:rsid w:val="00983B77"/>
    <w:rsid w:val="00994210"/>
    <w:rsid w:val="00994858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B6EEA"/>
    <w:rsid w:val="009C52BC"/>
    <w:rsid w:val="009C62EF"/>
    <w:rsid w:val="009D0097"/>
    <w:rsid w:val="009D2C27"/>
    <w:rsid w:val="009E2309"/>
    <w:rsid w:val="009E42B9"/>
    <w:rsid w:val="009F036D"/>
    <w:rsid w:val="00A014A3"/>
    <w:rsid w:val="00A0412D"/>
    <w:rsid w:val="00A061EF"/>
    <w:rsid w:val="00A21211"/>
    <w:rsid w:val="00A22108"/>
    <w:rsid w:val="00A229EB"/>
    <w:rsid w:val="00A31AB9"/>
    <w:rsid w:val="00A34E7F"/>
    <w:rsid w:val="00A352FB"/>
    <w:rsid w:val="00A4286E"/>
    <w:rsid w:val="00A42E64"/>
    <w:rsid w:val="00A469E3"/>
    <w:rsid w:val="00A46F0A"/>
    <w:rsid w:val="00A47CC2"/>
    <w:rsid w:val="00A60146"/>
    <w:rsid w:val="00A622C4"/>
    <w:rsid w:val="00A6628D"/>
    <w:rsid w:val="00A66DA7"/>
    <w:rsid w:val="00A719F7"/>
    <w:rsid w:val="00A754B4"/>
    <w:rsid w:val="00A76E46"/>
    <w:rsid w:val="00A83374"/>
    <w:rsid w:val="00A96172"/>
    <w:rsid w:val="00AA2CB2"/>
    <w:rsid w:val="00AA4B5B"/>
    <w:rsid w:val="00AB0D6A"/>
    <w:rsid w:val="00AB43B3"/>
    <w:rsid w:val="00AB49B9"/>
    <w:rsid w:val="00AB758A"/>
    <w:rsid w:val="00AB786E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35CD"/>
    <w:rsid w:val="00B14000"/>
    <w:rsid w:val="00B15A12"/>
    <w:rsid w:val="00B20CD1"/>
    <w:rsid w:val="00B27499"/>
    <w:rsid w:val="00B3010D"/>
    <w:rsid w:val="00B30691"/>
    <w:rsid w:val="00B34292"/>
    <w:rsid w:val="00B34630"/>
    <w:rsid w:val="00B35151"/>
    <w:rsid w:val="00B433F2"/>
    <w:rsid w:val="00B458E8"/>
    <w:rsid w:val="00B5397B"/>
    <w:rsid w:val="00B572FD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21BD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2AEB"/>
    <w:rsid w:val="00C161B6"/>
    <w:rsid w:val="00C16392"/>
    <w:rsid w:val="00C1712C"/>
    <w:rsid w:val="00C23E16"/>
    <w:rsid w:val="00C27E37"/>
    <w:rsid w:val="00C316E4"/>
    <w:rsid w:val="00C32713"/>
    <w:rsid w:val="00C351B8"/>
    <w:rsid w:val="00C406C9"/>
    <w:rsid w:val="00C410D9"/>
    <w:rsid w:val="00C44DB7"/>
    <w:rsid w:val="00C4510A"/>
    <w:rsid w:val="00C47F2E"/>
    <w:rsid w:val="00C51833"/>
    <w:rsid w:val="00C52BA6"/>
    <w:rsid w:val="00C6258F"/>
    <w:rsid w:val="00C63DF6"/>
    <w:rsid w:val="00C63E58"/>
    <w:rsid w:val="00C670EE"/>
    <w:rsid w:val="00C67E3B"/>
    <w:rsid w:val="00C70E53"/>
    <w:rsid w:val="00C822E4"/>
    <w:rsid w:val="00C90311"/>
    <w:rsid w:val="00C91C26"/>
    <w:rsid w:val="00CA73D5"/>
    <w:rsid w:val="00CC09DB"/>
    <w:rsid w:val="00CC1C87"/>
    <w:rsid w:val="00CC3000"/>
    <w:rsid w:val="00CC30DF"/>
    <w:rsid w:val="00CC4728"/>
    <w:rsid w:val="00CC4859"/>
    <w:rsid w:val="00CC7A35"/>
    <w:rsid w:val="00CD072A"/>
    <w:rsid w:val="00CD0C34"/>
    <w:rsid w:val="00CD16DE"/>
    <w:rsid w:val="00CD705D"/>
    <w:rsid w:val="00CE26C5"/>
    <w:rsid w:val="00CE36AF"/>
    <w:rsid w:val="00CF0DA5"/>
    <w:rsid w:val="00CF5796"/>
    <w:rsid w:val="00CF60EA"/>
    <w:rsid w:val="00CF791A"/>
    <w:rsid w:val="00D00D7D"/>
    <w:rsid w:val="00D02D08"/>
    <w:rsid w:val="00D11134"/>
    <w:rsid w:val="00D139C8"/>
    <w:rsid w:val="00D17F81"/>
    <w:rsid w:val="00D2625C"/>
    <w:rsid w:val="00D2758C"/>
    <w:rsid w:val="00D275CA"/>
    <w:rsid w:val="00D2789B"/>
    <w:rsid w:val="00D34023"/>
    <w:rsid w:val="00D345AB"/>
    <w:rsid w:val="00D374CC"/>
    <w:rsid w:val="00D37C56"/>
    <w:rsid w:val="00D42AA1"/>
    <w:rsid w:val="00D42E6E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3E08"/>
    <w:rsid w:val="00D65AEC"/>
    <w:rsid w:val="00D75B6A"/>
    <w:rsid w:val="00D779AD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B7363"/>
    <w:rsid w:val="00DC186F"/>
    <w:rsid w:val="00DC252F"/>
    <w:rsid w:val="00DC44BB"/>
    <w:rsid w:val="00DC6050"/>
    <w:rsid w:val="00DC755C"/>
    <w:rsid w:val="00DD309F"/>
    <w:rsid w:val="00DE1E44"/>
    <w:rsid w:val="00DE6F44"/>
    <w:rsid w:val="00DF4FBE"/>
    <w:rsid w:val="00DF5D29"/>
    <w:rsid w:val="00E037D9"/>
    <w:rsid w:val="00E03864"/>
    <w:rsid w:val="00E10CC2"/>
    <w:rsid w:val="00E130EB"/>
    <w:rsid w:val="00E162CD"/>
    <w:rsid w:val="00E17FA5"/>
    <w:rsid w:val="00E26930"/>
    <w:rsid w:val="00E27257"/>
    <w:rsid w:val="00E3609A"/>
    <w:rsid w:val="00E40366"/>
    <w:rsid w:val="00E41B37"/>
    <w:rsid w:val="00E449D0"/>
    <w:rsid w:val="00E4506A"/>
    <w:rsid w:val="00E53F99"/>
    <w:rsid w:val="00E548A6"/>
    <w:rsid w:val="00E56510"/>
    <w:rsid w:val="00E608EE"/>
    <w:rsid w:val="00E62EA8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D2922"/>
    <w:rsid w:val="00ED6019"/>
    <w:rsid w:val="00EF253A"/>
    <w:rsid w:val="00EF4205"/>
    <w:rsid w:val="00EF5939"/>
    <w:rsid w:val="00F01714"/>
    <w:rsid w:val="00F0258F"/>
    <w:rsid w:val="00F02D06"/>
    <w:rsid w:val="00F0745A"/>
    <w:rsid w:val="00F16F35"/>
    <w:rsid w:val="00F25ABB"/>
    <w:rsid w:val="00F27963"/>
    <w:rsid w:val="00F30446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75597"/>
    <w:rsid w:val="00F96FAD"/>
    <w:rsid w:val="00FA0D38"/>
    <w:rsid w:val="00FA21C2"/>
    <w:rsid w:val="00FA3811"/>
    <w:rsid w:val="00FA3B9F"/>
    <w:rsid w:val="00FA3F06"/>
    <w:rsid w:val="00FA4A26"/>
    <w:rsid w:val="00FB1929"/>
    <w:rsid w:val="00FB444B"/>
    <w:rsid w:val="00FC5260"/>
    <w:rsid w:val="00FC77CB"/>
    <w:rsid w:val="00FD33AB"/>
    <w:rsid w:val="00FD36AC"/>
    <w:rsid w:val="00FD382D"/>
    <w:rsid w:val="00FD4724"/>
    <w:rsid w:val="00FD4A68"/>
    <w:rsid w:val="00FD68ED"/>
    <w:rsid w:val="00FE2824"/>
    <w:rsid w:val="00FE60F8"/>
    <w:rsid w:val="00FE661F"/>
    <w:rsid w:val="00FE6ABA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30B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CC4728"/>
    <w:pPr>
      <w:keepNext/>
      <w:spacing w:before="120" w:after="120" w:line="240" w:lineRule="auto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6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  <w:style w:type="character" w:customStyle="1" w:styleId="LabTitleChar">
    <w:name w:val="Lab Title Char"/>
    <w:link w:val="LabTitle"/>
    <w:rsid w:val="008E5F8E"/>
    <w:rPr>
      <w:b/>
      <w:sz w:val="3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CC4728"/>
    <w:pPr>
      <w:keepNext/>
      <w:spacing w:before="120" w:after="120" w:line="240" w:lineRule="auto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6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  <w:style w:type="character" w:customStyle="1" w:styleId="LabTitleChar">
    <w:name w:val="Lab Title Char"/>
    <w:link w:val="LabTitle"/>
    <w:rsid w:val="008E5F8E"/>
    <w:rPr>
      <w:b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microsoft.com/office/2007/relationships/stylesWithEffects" Target="stylesWithEffect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9F1500-C142-4265-95F7-CA3BBC0EE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8</Pages>
  <Words>898</Words>
  <Characters>512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Windows User</cp:lastModifiedBy>
  <cp:revision>9</cp:revision>
  <cp:lastPrinted>2018-07-11T18:19:00Z</cp:lastPrinted>
  <dcterms:created xsi:type="dcterms:W3CDTF">2018-05-21T20:12:00Z</dcterms:created>
  <dcterms:modified xsi:type="dcterms:W3CDTF">2020-09-04T00:53:00Z</dcterms:modified>
</cp:coreProperties>
</file>